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77E998" w14:textId="258FC7A6" w:rsidR="002D1445" w:rsidRPr="00520508" w:rsidRDefault="00092EE7" w:rsidP="00092EE7">
      <w:pPr>
        <w:jc w:val="center"/>
        <w:rPr>
          <w:rStyle w:val="Zwaar"/>
          <w:rFonts w:ascii="Verdana" w:eastAsiaTheme="majorEastAsia" w:hAnsi="Verdana" w:cstheme="majorBidi"/>
          <w:color w:val="ED8C00" w:themeColor="accent1"/>
          <w:sz w:val="32"/>
          <w:szCs w:val="32"/>
          <w:lang w:val="en-US"/>
        </w:rPr>
      </w:pPr>
      <w:r w:rsidRPr="00520508">
        <w:rPr>
          <w:rStyle w:val="Zwaar"/>
          <w:rFonts w:ascii="Verdana" w:eastAsiaTheme="majorEastAsia" w:hAnsi="Verdana" w:cstheme="majorBidi"/>
          <w:color w:val="ED8C00" w:themeColor="accent1"/>
          <w:sz w:val="32"/>
          <w:szCs w:val="32"/>
          <w:lang w:val="en-US"/>
        </w:rPr>
        <w:t xml:space="preserve">AFFIDAVIT </w:t>
      </w:r>
      <w:r w:rsidRPr="00520508">
        <w:rPr>
          <w:rStyle w:val="Zwaar"/>
          <w:rFonts w:ascii="Verdana" w:eastAsiaTheme="majorEastAsia" w:hAnsi="Verdana" w:cstheme="majorBidi"/>
          <w:color w:val="ED8C00" w:themeColor="accent1"/>
          <w:sz w:val="32"/>
          <w:szCs w:val="32"/>
          <w:lang w:val="en-US"/>
        </w:rPr>
        <w:br/>
      </w:r>
      <w:r w:rsidR="002D1445" w:rsidRPr="00520508">
        <w:rPr>
          <w:rStyle w:val="Zwaar"/>
          <w:rFonts w:ascii="Verdana" w:eastAsiaTheme="majorEastAsia" w:hAnsi="Verdana" w:cstheme="majorBidi"/>
          <w:color w:val="ED8C00" w:themeColor="accent1"/>
          <w:sz w:val="32"/>
          <w:szCs w:val="32"/>
          <w:lang w:val="en-US"/>
        </w:rPr>
        <w:t xml:space="preserve">Declaration of </w:t>
      </w:r>
      <w:r w:rsidRPr="00520508">
        <w:rPr>
          <w:rStyle w:val="Zwaar"/>
          <w:rFonts w:ascii="Verdana" w:eastAsiaTheme="majorEastAsia" w:hAnsi="Verdana" w:cstheme="majorBidi"/>
          <w:color w:val="ED8C00" w:themeColor="accent1"/>
          <w:sz w:val="32"/>
          <w:szCs w:val="32"/>
          <w:lang w:val="en-US"/>
        </w:rPr>
        <w:t>n</w:t>
      </w:r>
      <w:r w:rsidR="002D1445" w:rsidRPr="00520508">
        <w:rPr>
          <w:rStyle w:val="Zwaar"/>
          <w:rFonts w:ascii="Verdana" w:eastAsiaTheme="majorEastAsia" w:hAnsi="Verdana" w:cstheme="majorBidi"/>
          <w:color w:val="ED8C00" w:themeColor="accent1"/>
          <w:sz w:val="32"/>
          <w:szCs w:val="32"/>
          <w:lang w:val="en-US"/>
        </w:rPr>
        <w:t>on-</w:t>
      </w:r>
      <w:r w:rsidRPr="00520508">
        <w:rPr>
          <w:rStyle w:val="Zwaar"/>
          <w:rFonts w:ascii="Verdana" w:eastAsiaTheme="majorEastAsia" w:hAnsi="Verdana" w:cstheme="majorBidi"/>
          <w:color w:val="ED8C00" w:themeColor="accent1"/>
          <w:sz w:val="32"/>
          <w:szCs w:val="32"/>
          <w:lang w:val="en-US"/>
        </w:rPr>
        <w:t>r</w:t>
      </w:r>
      <w:r w:rsidR="002D1445" w:rsidRPr="00520508">
        <w:rPr>
          <w:rStyle w:val="Zwaar"/>
          <w:rFonts w:ascii="Verdana" w:eastAsiaTheme="majorEastAsia" w:hAnsi="Verdana" w:cstheme="majorBidi"/>
          <w:color w:val="ED8C00" w:themeColor="accent1"/>
          <w:sz w:val="32"/>
          <w:szCs w:val="32"/>
          <w:lang w:val="en-US"/>
        </w:rPr>
        <w:t>eceipt</w:t>
      </w:r>
    </w:p>
    <w:p w14:paraId="0DC03B77" w14:textId="32922521" w:rsidR="00734244" w:rsidRPr="00520508" w:rsidRDefault="002D1445" w:rsidP="005F72DA">
      <w:pPr>
        <w:jc w:val="both"/>
        <w:rPr>
          <w:rFonts w:ascii="Verdana" w:hAnsi="Verdana"/>
          <w:b/>
          <w:bCs/>
          <w:color w:val="001A73" w:themeColor="text1"/>
          <w:lang w:val="en-US"/>
        </w:rPr>
      </w:pPr>
      <w:r w:rsidRPr="00520508">
        <w:rPr>
          <w:rFonts w:ascii="Segoe UI Symbol" w:hAnsi="Segoe UI Symbol" w:cs="Segoe UI Symbol"/>
          <w:b/>
          <w:bCs/>
          <w:color w:val="001A73" w:themeColor="text1"/>
          <w:lang w:val="en-US"/>
        </w:rPr>
        <w:t>☐</w:t>
      </w:r>
      <w:r w:rsidRPr="00520508">
        <w:rPr>
          <w:rFonts w:ascii="Verdana" w:hAnsi="Verdana" w:cs="Segoe UI Symbol"/>
          <w:b/>
          <w:bCs/>
          <w:color w:val="001A73" w:themeColor="text1"/>
          <w:lang w:val="en-US"/>
        </w:rPr>
        <w:t xml:space="preserve"> </w:t>
      </w:r>
      <w:r w:rsidRPr="00520508">
        <w:rPr>
          <w:rFonts w:ascii="Verdana" w:hAnsi="Verdana"/>
          <w:b/>
          <w:bCs/>
          <w:color w:val="001A73" w:themeColor="text1"/>
          <w:lang w:val="en-US"/>
        </w:rPr>
        <w:t>I would like to start an investigation for my shipment</w:t>
      </w:r>
    </w:p>
    <w:tbl>
      <w:tblPr>
        <w:tblStyle w:val="Tabelraster"/>
        <w:tblW w:w="0" w:type="auto"/>
        <w:tblBorders>
          <w:top w:val="single" w:sz="4" w:space="0" w:color="001A73" w:themeColor="text1"/>
          <w:left w:val="single" w:sz="4" w:space="0" w:color="001A73" w:themeColor="text1"/>
          <w:bottom w:val="single" w:sz="4" w:space="0" w:color="001A73" w:themeColor="text1"/>
          <w:right w:val="single" w:sz="4" w:space="0" w:color="001A73" w:themeColor="text1"/>
          <w:insideH w:val="single" w:sz="4" w:space="0" w:color="001A73" w:themeColor="text1"/>
          <w:insideV w:val="single" w:sz="4" w:space="0" w:color="001A73" w:themeColor="text1"/>
        </w:tblBorders>
        <w:tblLook w:val="04A0" w:firstRow="1" w:lastRow="0" w:firstColumn="1" w:lastColumn="0" w:noHBand="0" w:noVBand="1"/>
      </w:tblPr>
      <w:tblGrid>
        <w:gridCol w:w="2705"/>
        <w:gridCol w:w="6311"/>
      </w:tblGrid>
      <w:tr w:rsidR="00E25965" w:rsidRPr="00520508" w14:paraId="080635E2" w14:textId="77777777" w:rsidTr="004B26D2">
        <w:trPr>
          <w:trHeight w:val="738"/>
        </w:trPr>
        <w:tc>
          <w:tcPr>
            <w:tcW w:w="2689" w:type="dxa"/>
            <w:shd w:val="clear" w:color="auto" w:fill="CCD1E3"/>
            <w:vAlign w:val="center"/>
          </w:tcPr>
          <w:p w14:paraId="35A6D3DE" w14:textId="2BF1E354" w:rsidR="00E25965" w:rsidRPr="00520508" w:rsidRDefault="002D1445" w:rsidP="00CC7E05">
            <w:pPr>
              <w:rPr>
                <w:rFonts w:ascii="Verdana" w:hAnsi="Verdana"/>
                <w:b/>
                <w:bCs/>
                <w:color w:val="001A73" w:themeColor="text1"/>
              </w:rPr>
            </w:pPr>
            <w:r w:rsidRPr="00520508">
              <w:rPr>
                <w:rFonts w:ascii="Verdana" w:hAnsi="Verdana"/>
                <w:b/>
                <w:bCs/>
                <w:color w:val="001A73" w:themeColor="text1"/>
              </w:rPr>
              <w:t>Name of Recipient/Claimant:</w:t>
            </w:r>
          </w:p>
        </w:tc>
        <w:tc>
          <w:tcPr>
            <w:tcW w:w="6327" w:type="dxa"/>
          </w:tcPr>
          <w:p w14:paraId="5C1AB7B3" w14:textId="77777777" w:rsidR="00E25965" w:rsidRPr="00520508" w:rsidRDefault="00E25965" w:rsidP="005F72DA">
            <w:pPr>
              <w:jc w:val="both"/>
              <w:rPr>
                <w:rFonts w:ascii="Verdana" w:hAnsi="Verdana"/>
                <w:color w:val="001A73" w:themeColor="text1"/>
              </w:rPr>
            </w:pPr>
          </w:p>
        </w:tc>
      </w:tr>
      <w:tr w:rsidR="00E25965" w:rsidRPr="00520508" w14:paraId="7A2A08DA" w14:textId="77777777" w:rsidTr="004B26D2">
        <w:trPr>
          <w:trHeight w:val="738"/>
        </w:trPr>
        <w:tc>
          <w:tcPr>
            <w:tcW w:w="2689" w:type="dxa"/>
            <w:shd w:val="clear" w:color="auto" w:fill="CCD1E3"/>
            <w:vAlign w:val="center"/>
          </w:tcPr>
          <w:p w14:paraId="714DC922" w14:textId="7DA897D0" w:rsidR="00E25965" w:rsidRPr="00520508" w:rsidRDefault="007B4283" w:rsidP="00CC7E05">
            <w:pPr>
              <w:rPr>
                <w:rFonts w:ascii="Verdana" w:hAnsi="Verdana"/>
                <w:b/>
                <w:bCs/>
                <w:color w:val="001A73" w:themeColor="text1"/>
              </w:rPr>
            </w:pPr>
            <w:r w:rsidRPr="00520508">
              <w:rPr>
                <w:rFonts w:ascii="Verdana" w:hAnsi="Verdana"/>
                <w:b/>
                <w:bCs/>
                <w:color w:val="001A73" w:themeColor="text1"/>
              </w:rPr>
              <w:t>Country of destination:</w:t>
            </w:r>
          </w:p>
        </w:tc>
        <w:tc>
          <w:tcPr>
            <w:tcW w:w="6327" w:type="dxa"/>
          </w:tcPr>
          <w:p w14:paraId="502A19BB" w14:textId="77777777" w:rsidR="00E25965" w:rsidRPr="00520508" w:rsidRDefault="00E25965" w:rsidP="005F72DA">
            <w:pPr>
              <w:jc w:val="both"/>
              <w:rPr>
                <w:rFonts w:ascii="Verdana" w:hAnsi="Verdana"/>
                <w:color w:val="001A73" w:themeColor="text1"/>
              </w:rPr>
            </w:pPr>
          </w:p>
        </w:tc>
      </w:tr>
      <w:tr w:rsidR="00E25965" w:rsidRPr="00520508" w14:paraId="7B55698C" w14:textId="77777777" w:rsidTr="004B26D2">
        <w:trPr>
          <w:trHeight w:val="738"/>
        </w:trPr>
        <w:tc>
          <w:tcPr>
            <w:tcW w:w="2689" w:type="dxa"/>
            <w:shd w:val="clear" w:color="auto" w:fill="CCD1E3"/>
            <w:vAlign w:val="center"/>
          </w:tcPr>
          <w:p w14:paraId="39A27EF1" w14:textId="36C84B6D" w:rsidR="00E25965" w:rsidRPr="00520508" w:rsidRDefault="007B4283" w:rsidP="00CC7E05">
            <w:pPr>
              <w:rPr>
                <w:rFonts w:ascii="Verdana" w:hAnsi="Verdana"/>
                <w:b/>
                <w:bCs/>
                <w:color w:val="001A73" w:themeColor="text1"/>
              </w:rPr>
            </w:pPr>
            <w:r w:rsidRPr="00520508">
              <w:rPr>
                <w:rFonts w:ascii="Verdana" w:hAnsi="Verdana"/>
                <w:b/>
                <w:bCs/>
                <w:color w:val="001A73" w:themeColor="text1"/>
              </w:rPr>
              <w:t>Shipping Country:</w:t>
            </w:r>
          </w:p>
        </w:tc>
        <w:tc>
          <w:tcPr>
            <w:tcW w:w="6327" w:type="dxa"/>
          </w:tcPr>
          <w:p w14:paraId="29ECC52F" w14:textId="77777777" w:rsidR="00E25965" w:rsidRPr="00520508" w:rsidRDefault="00E25965" w:rsidP="005F72DA">
            <w:pPr>
              <w:jc w:val="both"/>
              <w:rPr>
                <w:rFonts w:ascii="Verdana" w:hAnsi="Verdana"/>
                <w:color w:val="001A73" w:themeColor="text1"/>
              </w:rPr>
            </w:pPr>
          </w:p>
        </w:tc>
      </w:tr>
      <w:tr w:rsidR="00E25965" w:rsidRPr="00520508" w14:paraId="0AA88797" w14:textId="77777777" w:rsidTr="004B26D2">
        <w:trPr>
          <w:trHeight w:val="738"/>
        </w:trPr>
        <w:tc>
          <w:tcPr>
            <w:tcW w:w="2689" w:type="dxa"/>
            <w:shd w:val="clear" w:color="auto" w:fill="CCD1E3"/>
            <w:vAlign w:val="center"/>
          </w:tcPr>
          <w:p w14:paraId="16BF1905" w14:textId="45EFE9ED" w:rsidR="00E25965" w:rsidRPr="00520508" w:rsidRDefault="007B4283" w:rsidP="00CC7E05">
            <w:pPr>
              <w:rPr>
                <w:rFonts w:ascii="Verdana" w:hAnsi="Verdana"/>
                <w:b/>
                <w:bCs/>
                <w:color w:val="001A73" w:themeColor="text1"/>
              </w:rPr>
            </w:pPr>
            <w:r w:rsidRPr="00520508">
              <w:rPr>
                <w:rFonts w:ascii="Verdana" w:hAnsi="Verdana"/>
                <w:b/>
                <w:bCs/>
                <w:color w:val="001A73" w:themeColor="text1"/>
              </w:rPr>
              <w:t>Date of shipment:</w:t>
            </w:r>
          </w:p>
        </w:tc>
        <w:tc>
          <w:tcPr>
            <w:tcW w:w="6327" w:type="dxa"/>
          </w:tcPr>
          <w:p w14:paraId="3C2FA3B7" w14:textId="77777777" w:rsidR="00E25965" w:rsidRPr="00520508" w:rsidRDefault="00E25965" w:rsidP="005F72DA">
            <w:pPr>
              <w:jc w:val="both"/>
              <w:rPr>
                <w:rFonts w:ascii="Verdana" w:hAnsi="Verdana"/>
                <w:color w:val="001A73" w:themeColor="text1"/>
              </w:rPr>
            </w:pPr>
          </w:p>
        </w:tc>
      </w:tr>
      <w:tr w:rsidR="00E25965" w:rsidRPr="00520508" w14:paraId="13CCAA22" w14:textId="77777777" w:rsidTr="004B26D2">
        <w:trPr>
          <w:trHeight w:val="738"/>
        </w:trPr>
        <w:tc>
          <w:tcPr>
            <w:tcW w:w="2689" w:type="dxa"/>
            <w:shd w:val="clear" w:color="auto" w:fill="CCD1E3"/>
            <w:vAlign w:val="center"/>
          </w:tcPr>
          <w:p w14:paraId="7E6652BD" w14:textId="6AC909ED" w:rsidR="00E25965" w:rsidRPr="00520508" w:rsidRDefault="00C25632" w:rsidP="00CC7E05">
            <w:pPr>
              <w:rPr>
                <w:rFonts w:ascii="Verdana" w:hAnsi="Verdana"/>
                <w:b/>
                <w:bCs/>
                <w:color w:val="001A73" w:themeColor="text1"/>
              </w:rPr>
            </w:pPr>
            <w:r w:rsidRPr="00520508">
              <w:rPr>
                <w:rFonts w:ascii="Verdana" w:hAnsi="Verdana"/>
                <w:b/>
                <w:bCs/>
                <w:color w:val="001A73" w:themeColor="text1"/>
              </w:rPr>
              <w:t>Barcode:</w:t>
            </w:r>
          </w:p>
        </w:tc>
        <w:tc>
          <w:tcPr>
            <w:tcW w:w="6327" w:type="dxa"/>
          </w:tcPr>
          <w:p w14:paraId="36812747" w14:textId="77777777" w:rsidR="00E25965" w:rsidRPr="00520508" w:rsidRDefault="00E25965" w:rsidP="005F72DA">
            <w:pPr>
              <w:jc w:val="both"/>
              <w:rPr>
                <w:rFonts w:ascii="Verdana" w:hAnsi="Verdana"/>
                <w:color w:val="001A73" w:themeColor="text1"/>
              </w:rPr>
            </w:pPr>
          </w:p>
        </w:tc>
      </w:tr>
      <w:tr w:rsidR="00E25965" w:rsidRPr="00520508" w14:paraId="74675AD1" w14:textId="77777777" w:rsidTr="004B26D2">
        <w:trPr>
          <w:trHeight w:val="738"/>
        </w:trPr>
        <w:tc>
          <w:tcPr>
            <w:tcW w:w="2689" w:type="dxa"/>
            <w:shd w:val="clear" w:color="auto" w:fill="CCD1E3"/>
            <w:vAlign w:val="center"/>
          </w:tcPr>
          <w:p w14:paraId="2DA79DF0" w14:textId="4E9FA348" w:rsidR="00E25965" w:rsidRPr="00520508" w:rsidRDefault="007B4283" w:rsidP="00CC7E05">
            <w:pPr>
              <w:rPr>
                <w:rFonts w:ascii="Verdana" w:hAnsi="Verdana"/>
                <w:b/>
                <w:bCs/>
                <w:color w:val="001A73" w:themeColor="text1"/>
              </w:rPr>
            </w:pPr>
            <w:r w:rsidRPr="00520508">
              <w:rPr>
                <w:rFonts w:ascii="Verdana" w:hAnsi="Verdana"/>
                <w:b/>
                <w:bCs/>
                <w:color w:val="001A73" w:themeColor="text1"/>
              </w:rPr>
              <w:t>Content:</w:t>
            </w:r>
          </w:p>
        </w:tc>
        <w:tc>
          <w:tcPr>
            <w:tcW w:w="6327" w:type="dxa"/>
          </w:tcPr>
          <w:p w14:paraId="1262D3E3" w14:textId="77777777" w:rsidR="00E25965" w:rsidRPr="00520508" w:rsidRDefault="00E25965" w:rsidP="005F72DA">
            <w:pPr>
              <w:jc w:val="both"/>
              <w:rPr>
                <w:rFonts w:ascii="Verdana" w:hAnsi="Verdana"/>
                <w:color w:val="001A73" w:themeColor="text1"/>
              </w:rPr>
            </w:pPr>
          </w:p>
        </w:tc>
      </w:tr>
    </w:tbl>
    <w:p w14:paraId="7677AA14" w14:textId="77777777" w:rsidR="00C1166A" w:rsidRPr="00520508" w:rsidRDefault="00C1166A" w:rsidP="005F72DA">
      <w:pPr>
        <w:jc w:val="both"/>
        <w:rPr>
          <w:rFonts w:ascii="Verdana" w:hAnsi="Verdana"/>
          <w:b/>
          <w:bCs/>
          <w:color w:val="ED8C00" w:themeColor="accent1"/>
        </w:rPr>
      </w:pPr>
    </w:p>
    <w:p w14:paraId="498A8987" w14:textId="1B503B03" w:rsidR="00734244" w:rsidRPr="00520508" w:rsidRDefault="007A277B" w:rsidP="005F72DA">
      <w:pPr>
        <w:jc w:val="both"/>
        <w:rPr>
          <w:rFonts w:ascii="Verdana" w:hAnsi="Verdana"/>
          <w:b/>
          <w:bCs/>
          <w:color w:val="ED8C00" w:themeColor="accent1"/>
        </w:rPr>
      </w:pPr>
      <w:r w:rsidRPr="00520508">
        <w:rPr>
          <w:rFonts w:ascii="Verdana" w:hAnsi="Verdana"/>
          <w:b/>
          <w:bCs/>
          <w:color w:val="ED8C00" w:themeColor="accent1"/>
        </w:rPr>
        <w:t>Address and contact details:</w:t>
      </w:r>
    </w:p>
    <w:tbl>
      <w:tblPr>
        <w:tblStyle w:val="Tabelraster"/>
        <w:tblW w:w="0" w:type="auto"/>
        <w:tblBorders>
          <w:top w:val="single" w:sz="4" w:space="0" w:color="001A73"/>
          <w:left w:val="single" w:sz="4" w:space="0" w:color="001A73"/>
          <w:bottom w:val="single" w:sz="4" w:space="0" w:color="001A73"/>
          <w:right w:val="single" w:sz="4" w:space="0" w:color="001A73"/>
          <w:insideH w:val="single" w:sz="4" w:space="0" w:color="001A73"/>
          <w:insideV w:val="single" w:sz="4" w:space="0" w:color="001A73"/>
        </w:tblBorders>
        <w:tblLook w:val="04A0" w:firstRow="1" w:lastRow="0" w:firstColumn="1" w:lastColumn="0" w:noHBand="0" w:noVBand="1"/>
      </w:tblPr>
      <w:tblGrid>
        <w:gridCol w:w="2830"/>
        <w:gridCol w:w="3261"/>
        <w:gridCol w:w="2925"/>
      </w:tblGrid>
      <w:tr w:rsidR="00DF6D34" w:rsidRPr="00520508" w14:paraId="2F4A13AD" w14:textId="77777777" w:rsidTr="00510BD5">
        <w:trPr>
          <w:trHeight w:val="754"/>
        </w:trPr>
        <w:tc>
          <w:tcPr>
            <w:tcW w:w="6091" w:type="dxa"/>
            <w:gridSpan w:val="2"/>
          </w:tcPr>
          <w:p w14:paraId="07794142" w14:textId="54265DEC" w:rsidR="00461EA6" w:rsidRPr="00520508" w:rsidRDefault="007A277B" w:rsidP="005F72DA">
            <w:pPr>
              <w:jc w:val="both"/>
              <w:rPr>
                <w:rFonts w:ascii="Verdana" w:hAnsi="Verdana"/>
                <w:color w:val="001A73" w:themeColor="text1"/>
                <w:sz w:val="20"/>
                <w:szCs w:val="20"/>
              </w:rPr>
            </w:pPr>
            <w:r w:rsidRPr="00520508">
              <w:rPr>
                <w:rFonts w:ascii="Verdana" w:hAnsi="Verdana"/>
                <w:color w:val="001A73" w:themeColor="text1"/>
                <w:sz w:val="20"/>
                <w:szCs w:val="20"/>
              </w:rPr>
              <w:t>Street address + House number</w:t>
            </w:r>
          </w:p>
        </w:tc>
        <w:tc>
          <w:tcPr>
            <w:tcW w:w="2925" w:type="dxa"/>
          </w:tcPr>
          <w:p w14:paraId="51C936D9" w14:textId="241E10C8" w:rsidR="00DF6D34" w:rsidRPr="00520508" w:rsidRDefault="007A277B" w:rsidP="005F72DA">
            <w:pPr>
              <w:jc w:val="both"/>
              <w:rPr>
                <w:rFonts w:ascii="Verdana" w:hAnsi="Verdana"/>
                <w:color w:val="001A73" w:themeColor="text1"/>
                <w:sz w:val="20"/>
                <w:szCs w:val="20"/>
              </w:rPr>
            </w:pPr>
            <w:r w:rsidRPr="00520508">
              <w:rPr>
                <w:rFonts w:ascii="Verdana" w:hAnsi="Verdana"/>
                <w:color w:val="001A73" w:themeColor="text1"/>
                <w:sz w:val="20"/>
                <w:szCs w:val="20"/>
              </w:rPr>
              <w:t>Apt/Suite/etc.</w:t>
            </w:r>
          </w:p>
        </w:tc>
      </w:tr>
      <w:tr w:rsidR="00DF6D34" w:rsidRPr="00520508" w14:paraId="7EC71166" w14:textId="77777777" w:rsidTr="00510BD5">
        <w:trPr>
          <w:trHeight w:val="754"/>
        </w:trPr>
        <w:tc>
          <w:tcPr>
            <w:tcW w:w="2830" w:type="dxa"/>
          </w:tcPr>
          <w:p w14:paraId="47E19C74" w14:textId="21005604" w:rsidR="00D72CF2" w:rsidRPr="00520508" w:rsidRDefault="007A277B" w:rsidP="005F72DA">
            <w:pPr>
              <w:jc w:val="both"/>
              <w:rPr>
                <w:rFonts w:ascii="Verdana" w:hAnsi="Verdana"/>
                <w:color w:val="001A73" w:themeColor="text1"/>
                <w:sz w:val="20"/>
                <w:szCs w:val="20"/>
              </w:rPr>
            </w:pPr>
            <w:r w:rsidRPr="00520508">
              <w:rPr>
                <w:rFonts w:ascii="Verdana" w:hAnsi="Verdana"/>
                <w:color w:val="001A73" w:themeColor="text1"/>
                <w:sz w:val="20"/>
                <w:szCs w:val="20"/>
              </w:rPr>
              <w:t>Zip code</w:t>
            </w:r>
          </w:p>
        </w:tc>
        <w:tc>
          <w:tcPr>
            <w:tcW w:w="3261" w:type="dxa"/>
          </w:tcPr>
          <w:p w14:paraId="353BE85B" w14:textId="62B6E86B" w:rsidR="00DF6D34" w:rsidRPr="00520508" w:rsidRDefault="007A277B" w:rsidP="005F72DA">
            <w:pPr>
              <w:jc w:val="both"/>
              <w:rPr>
                <w:rFonts w:ascii="Verdana" w:hAnsi="Verdana"/>
                <w:color w:val="001A73" w:themeColor="text1"/>
                <w:sz w:val="20"/>
                <w:szCs w:val="20"/>
              </w:rPr>
            </w:pPr>
            <w:r w:rsidRPr="00520508">
              <w:rPr>
                <w:rFonts w:ascii="Verdana" w:hAnsi="Verdana"/>
                <w:color w:val="001A73" w:themeColor="text1"/>
                <w:sz w:val="20"/>
                <w:szCs w:val="20"/>
              </w:rPr>
              <w:t>City</w:t>
            </w:r>
          </w:p>
        </w:tc>
        <w:tc>
          <w:tcPr>
            <w:tcW w:w="2925" w:type="dxa"/>
          </w:tcPr>
          <w:p w14:paraId="564DB935" w14:textId="65212B3B" w:rsidR="00DF6D34" w:rsidRPr="00520508" w:rsidRDefault="0037044E" w:rsidP="005F72DA">
            <w:pPr>
              <w:jc w:val="both"/>
              <w:rPr>
                <w:rFonts w:ascii="Verdana" w:hAnsi="Verdana"/>
                <w:color w:val="001A73" w:themeColor="text1"/>
                <w:sz w:val="20"/>
                <w:szCs w:val="20"/>
              </w:rPr>
            </w:pPr>
            <w:r w:rsidRPr="00520508">
              <w:rPr>
                <w:rFonts w:ascii="Verdana" w:hAnsi="Verdana"/>
                <w:color w:val="001A73" w:themeColor="text1"/>
                <w:sz w:val="20"/>
                <w:szCs w:val="20"/>
              </w:rPr>
              <w:t>Stat</w:t>
            </w:r>
            <w:r w:rsidR="007A277B" w:rsidRPr="00520508">
              <w:rPr>
                <w:rFonts w:ascii="Verdana" w:hAnsi="Verdana"/>
                <w:color w:val="001A73" w:themeColor="text1"/>
                <w:sz w:val="20"/>
                <w:szCs w:val="20"/>
              </w:rPr>
              <w:t>e</w:t>
            </w:r>
          </w:p>
        </w:tc>
      </w:tr>
      <w:tr w:rsidR="00DF6D34" w:rsidRPr="00520508" w14:paraId="6A3DCA6B" w14:textId="77777777" w:rsidTr="00510BD5">
        <w:trPr>
          <w:trHeight w:val="754"/>
        </w:trPr>
        <w:tc>
          <w:tcPr>
            <w:tcW w:w="9016" w:type="dxa"/>
            <w:gridSpan w:val="3"/>
          </w:tcPr>
          <w:p w14:paraId="75CA3AC7" w14:textId="58BADEDA" w:rsidR="00D32323" w:rsidRPr="00520508" w:rsidRDefault="00FD6A80" w:rsidP="005F72DA">
            <w:pPr>
              <w:jc w:val="both"/>
              <w:rPr>
                <w:rFonts w:ascii="Verdana" w:hAnsi="Verdana"/>
                <w:color w:val="001A73" w:themeColor="text1"/>
                <w:sz w:val="20"/>
                <w:szCs w:val="20"/>
              </w:rPr>
            </w:pPr>
            <w:r w:rsidRPr="00520508">
              <w:rPr>
                <w:rFonts w:ascii="Verdana" w:hAnsi="Verdana"/>
                <w:color w:val="001A73" w:themeColor="text1"/>
                <w:sz w:val="20"/>
                <w:szCs w:val="20"/>
              </w:rPr>
              <w:t xml:space="preserve">Phone </w:t>
            </w:r>
            <w:r w:rsidR="0006258E" w:rsidRPr="00520508">
              <w:rPr>
                <w:rFonts w:ascii="Verdana" w:hAnsi="Verdana"/>
                <w:color w:val="001A73" w:themeColor="text1"/>
                <w:sz w:val="20"/>
                <w:szCs w:val="20"/>
              </w:rPr>
              <w:t xml:space="preserve"># </w:t>
            </w:r>
          </w:p>
        </w:tc>
      </w:tr>
    </w:tbl>
    <w:p w14:paraId="552CA4AD" w14:textId="77777777" w:rsidR="00C1166A" w:rsidRPr="00520508" w:rsidRDefault="00C1166A" w:rsidP="00EC46D2">
      <w:pPr>
        <w:rPr>
          <w:rFonts w:ascii="Verdana" w:hAnsi="Verdana"/>
          <w:color w:val="001A73" w:themeColor="text1"/>
        </w:rPr>
      </w:pPr>
    </w:p>
    <w:p w14:paraId="5841A247" w14:textId="4CE76DD3" w:rsidR="00CE7A47" w:rsidRPr="00520508" w:rsidRDefault="00FD6A80" w:rsidP="00CE7A47">
      <w:pPr>
        <w:rPr>
          <w:rStyle w:val="Estilo1"/>
          <w:rFonts w:ascii="Verdana" w:hAnsi="Verdana"/>
          <w:color w:val="ED8C00" w:themeColor="accent1"/>
          <w:lang w:val="en-US"/>
        </w:rPr>
      </w:pPr>
      <w:r w:rsidRPr="00520508">
        <w:rPr>
          <w:rFonts w:ascii="Verdana" w:hAnsi="Verdana"/>
          <w:color w:val="001A73" w:themeColor="text1"/>
          <w:lang w:val="en-US"/>
        </w:rPr>
        <w:t>I declare that the information provided is true and acknowledge the consequences of making a false statement.</w:t>
      </w:r>
    </w:p>
    <w:p w14:paraId="7CAF054D" w14:textId="77777777" w:rsidR="00092EE7" w:rsidRPr="00520508" w:rsidRDefault="00092EE7" w:rsidP="00CE7A47">
      <w:pPr>
        <w:rPr>
          <w:rStyle w:val="Estilo1"/>
          <w:rFonts w:ascii="Verdana" w:hAnsi="Verdana"/>
          <w:color w:val="ED8C00" w:themeColor="accent1"/>
          <w:lang w:val="en-US"/>
        </w:rPr>
      </w:pPr>
    </w:p>
    <w:p w14:paraId="03D650A0" w14:textId="13E2BE66" w:rsidR="00092EE7" w:rsidRPr="00520508" w:rsidRDefault="00092EE7" w:rsidP="00CE7A47">
      <w:pPr>
        <w:rPr>
          <w:rStyle w:val="Estilo1"/>
          <w:rFonts w:ascii="Verdana" w:hAnsi="Verdana"/>
          <w:b/>
          <w:bCs/>
          <w:color w:val="ED8C00" w:themeColor="accent1"/>
          <w:lang w:val="en-US"/>
        </w:rPr>
      </w:pPr>
      <w:r w:rsidRPr="00520508">
        <w:rPr>
          <w:rStyle w:val="Estilo1"/>
          <w:rFonts w:ascii="Verdana" w:hAnsi="Verdana"/>
          <w:b/>
          <w:bCs/>
          <w:color w:val="ED8C00" w:themeColor="accent1"/>
          <w:lang w:val="en-US"/>
        </w:rPr>
        <w:t>Date:</w:t>
      </w:r>
    </w:p>
    <w:p w14:paraId="28D2A921" w14:textId="616B484B" w:rsidR="00734244" w:rsidRPr="00520508" w:rsidRDefault="00092EE7" w:rsidP="00092EE7">
      <w:pPr>
        <w:rPr>
          <w:rFonts w:ascii="Verdana" w:hAnsi="Verdana"/>
          <w:b/>
          <w:bCs/>
          <w:color w:val="001A73" w:themeColor="text1"/>
          <w:sz w:val="20"/>
          <w:szCs w:val="20"/>
          <w:lang w:val="es-ES"/>
        </w:rPr>
      </w:pPr>
      <w:r w:rsidRPr="00520508">
        <w:rPr>
          <w:rStyle w:val="Estilo1"/>
          <w:rFonts w:ascii="Verdana" w:hAnsi="Verdana"/>
          <w:b/>
          <w:bCs/>
          <w:color w:val="ED8C00" w:themeColor="accent1"/>
          <w:lang w:val="en-US"/>
        </w:rPr>
        <w:t>Name and signature:</w:t>
      </w:r>
    </w:p>
    <w:sectPr w:rsidR="00734244" w:rsidRPr="00520508" w:rsidSect="00D26D68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1F3668" w14:textId="77777777" w:rsidR="006D3A55" w:rsidRDefault="006D3A55" w:rsidP="00911639">
      <w:pPr>
        <w:spacing w:after="0" w:line="240" w:lineRule="auto"/>
      </w:pPr>
      <w:r>
        <w:separator/>
      </w:r>
    </w:p>
  </w:endnote>
  <w:endnote w:type="continuationSeparator" w:id="0">
    <w:p w14:paraId="2FED4C0C" w14:textId="77777777" w:rsidR="006D3A55" w:rsidRDefault="006D3A55" w:rsidP="00911639">
      <w:pPr>
        <w:spacing w:after="0" w:line="240" w:lineRule="auto"/>
      </w:pPr>
      <w:r>
        <w:continuationSeparator/>
      </w:r>
    </w:p>
  </w:endnote>
  <w:endnote w:type="continuationNotice" w:id="1">
    <w:p w14:paraId="1DFF63AC" w14:textId="77777777" w:rsidR="006D3A55" w:rsidRDefault="006D3A5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Noto Sans">
    <w:charset w:val="00"/>
    <w:family w:val="swiss"/>
    <w:pitch w:val="variable"/>
    <w:sig w:usb0="E00082FF" w:usb1="400078FF" w:usb2="0000002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Black">
    <w:altName w:val="Mangal"/>
    <w:charset w:val="00"/>
    <w:family w:val="swiss"/>
    <w:pitch w:val="variable"/>
    <w:sig w:usb0="E00082FF" w:usb1="4000205F" w:usb2="0800002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kkurat Pro Light">
    <w:altName w:val="Calibri"/>
    <w:panose1 w:val="00000000000000000000"/>
    <w:charset w:val="00"/>
    <w:family w:val="swiss"/>
    <w:notTrueType/>
    <w:pitch w:val="variable"/>
    <w:sig w:usb0="A00000AF" w:usb1="4000316A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18DAFF" w14:textId="2ACD761A" w:rsidR="00092EE7" w:rsidRDefault="0015061B" w:rsidP="00092EE7">
    <w:pPr>
      <w:pStyle w:val="Platteteks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251663360" behindDoc="1" locked="0" layoutInCell="1" allowOverlap="1" wp14:anchorId="69F55E05" wp14:editId="435B09B0">
              <wp:simplePos x="0" y="0"/>
              <wp:positionH relativeFrom="margin">
                <wp:align>right</wp:align>
              </wp:positionH>
              <wp:positionV relativeFrom="page">
                <wp:align>bottom</wp:align>
              </wp:positionV>
              <wp:extent cx="1876425" cy="838200"/>
              <wp:effectExtent l="0" t="0" r="0" b="0"/>
              <wp:wrapNone/>
              <wp:docPr id="3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876425" cy="83820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4146A576" w14:textId="77777777" w:rsidR="0015061B" w:rsidRDefault="0015061B" w:rsidP="00092EE7">
                          <w:pPr>
                            <w:pStyle w:val="Plattetekst"/>
                            <w:spacing w:before="46" w:line="312" w:lineRule="auto"/>
                            <w:ind w:left="20" w:right="96"/>
                            <w:rPr>
                              <w:color w:val="001A73"/>
                              <w:w w:val="105"/>
                              <w:lang w:val="en-US"/>
                            </w:rPr>
                          </w:pPr>
                          <w:r w:rsidRPr="0015061B">
                            <w:rPr>
                              <w:rFonts w:ascii="Arial Black"/>
                              <w:bCs/>
                              <w:color w:val="EC8B00"/>
                              <w:w w:val="90"/>
                              <w:lang w:val="en-US"/>
                            </w:rPr>
                            <w:t>G3 Worldwide Mail NV</w:t>
                          </w:r>
                          <w:r w:rsidRPr="0015061B">
                            <w:rPr>
                              <w:rFonts w:ascii="Arial Black"/>
                              <w:color w:val="EC8B00"/>
                              <w:w w:val="90"/>
                              <w:lang w:val="en-US"/>
                            </w:rPr>
                            <w:t xml:space="preserve"> </w:t>
                          </w:r>
                          <w:r w:rsidR="00092EE7" w:rsidRPr="005843B5">
                            <w:rPr>
                              <w:color w:val="001A73"/>
                              <w:w w:val="105"/>
                              <w:lang w:val="en-US"/>
                            </w:rPr>
                            <w:t>Registration No</w:t>
                          </w:r>
                          <w:r>
                            <w:rPr>
                              <w:color w:val="001A73"/>
                              <w:w w:val="105"/>
                              <w:lang w:val="en-US"/>
                            </w:rPr>
                            <w:t xml:space="preserve">. </w:t>
                          </w:r>
                          <w:r w:rsidRPr="0015061B">
                            <w:rPr>
                              <w:color w:val="001A73"/>
                              <w:w w:val="105"/>
                              <w:lang w:val="en-US"/>
                            </w:rPr>
                            <w:t>27190356</w:t>
                          </w:r>
                        </w:p>
                        <w:p w14:paraId="46BB8B17" w14:textId="422EB44B" w:rsidR="00092EE7" w:rsidRPr="005843B5" w:rsidRDefault="0015061B" w:rsidP="00092EE7">
                          <w:pPr>
                            <w:pStyle w:val="Plattetekst"/>
                            <w:spacing w:before="46" w:line="312" w:lineRule="auto"/>
                            <w:ind w:left="20" w:right="96"/>
                            <w:rPr>
                              <w:lang w:val="en-US"/>
                            </w:rPr>
                          </w:pPr>
                          <w:r>
                            <w:rPr>
                              <w:color w:val="001A73"/>
                              <w:spacing w:val="-2"/>
                              <w:w w:val="105"/>
                              <w:lang w:val="en-US"/>
                            </w:rPr>
                            <w:t>DUTCH</w:t>
                          </w:r>
                          <w:r w:rsidR="00092EE7" w:rsidRPr="005843B5">
                            <w:rPr>
                              <w:color w:val="001A73"/>
                              <w:spacing w:val="-13"/>
                              <w:w w:val="105"/>
                              <w:lang w:val="en-US"/>
                            </w:rPr>
                            <w:t xml:space="preserve"> </w:t>
                          </w:r>
                          <w:r w:rsidR="00092EE7" w:rsidRPr="005843B5">
                            <w:rPr>
                              <w:color w:val="001A73"/>
                              <w:spacing w:val="-2"/>
                              <w:w w:val="105"/>
                              <w:lang w:val="en-US"/>
                            </w:rPr>
                            <w:t>VAT</w:t>
                          </w:r>
                          <w:r w:rsidR="00092EE7" w:rsidRPr="005843B5">
                            <w:rPr>
                              <w:color w:val="001A73"/>
                              <w:spacing w:val="-13"/>
                              <w:w w:val="105"/>
                              <w:lang w:val="en-US"/>
                            </w:rPr>
                            <w:t xml:space="preserve"> </w:t>
                          </w:r>
                          <w:r w:rsidR="00092EE7" w:rsidRPr="005843B5">
                            <w:rPr>
                              <w:color w:val="001A73"/>
                              <w:spacing w:val="-2"/>
                              <w:w w:val="105"/>
                              <w:lang w:val="en-US"/>
                            </w:rPr>
                            <w:t>No.</w:t>
                          </w:r>
                          <w:r w:rsidR="00092EE7" w:rsidRPr="005843B5">
                            <w:rPr>
                              <w:color w:val="001A73"/>
                              <w:spacing w:val="-13"/>
                              <w:w w:val="105"/>
                              <w:lang w:val="en-US"/>
                            </w:rPr>
                            <w:t xml:space="preserve"> </w:t>
                          </w:r>
                          <w:r w:rsidRPr="0015061B">
                            <w:rPr>
                              <w:color w:val="001A73"/>
                              <w:spacing w:val="-13"/>
                              <w:w w:val="105"/>
                              <w:lang w:val="en-GB"/>
                            </w:rPr>
                            <w:t>NL809588766B01</w:t>
                          </w:r>
                        </w:p>
                        <w:p w14:paraId="23D3C427" w14:textId="77777777" w:rsidR="00092EE7" w:rsidRPr="005843B5" w:rsidRDefault="00092EE7" w:rsidP="00092EE7">
                          <w:pPr>
                            <w:pStyle w:val="Plattetekst"/>
                            <w:spacing w:line="235" w:lineRule="exact"/>
                            <w:ind w:left="20"/>
                            <w:rPr>
                              <w:rFonts w:ascii="Arial Black"/>
                              <w:lang w:val="en-US"/>
                            </w:rPr>
                          </w:pPr>
                          <w:hyperlink r:id="rId1">
                            <w:r w:rsidRPr="005843B5">
                              <w:rPr>
                                <w:rFonts w:ascii="Arial Black"/>
                                <w:color w:val="001A73"/>
                                <w:w w:val="90"/>
                                <w:lang w:val="en-US"/>
                              </w:rPr>
                              <w:t>www.spring-</w:t>
                            </w:r>
                            <w:r w:rsidRPr="005843B5">
                              <w:rPr>
                                <w:rFonts w:ascii="Arial Black"/>
                                <w:color w:val="001A73"/>
                                <w:spacing w:val="-2"/>
                                <w:lang w:val="en-US"/>
                              </w:rPr>
                              <w:t>gds.com</w:t>
                            </w:r>
                          </w:hyperlink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9F55E05" id="_x0000_t202" coordsize="21600,21600" o:spt="202" path="m,l,21600r21600,l21600,xe">
              <v:stroke joinstyle="miter"/>
              <v:path gradientshapeok="t" o:connecttype="rect"/>
            </v:shapetype>
            <v:shape id="Textbox 3" o:spid="_x0000_s1026" type="#_x0000_t202" style="position:absolute;margin-left:96.55pt;margin-top:0;width:147.75pt;height:66pt;z-index:-251653120;visibility:visible;mso-wrap-style:square;mso-width-percent:0;mso-height-percent:0;mso-wrap-distance-left:0;mso-wrap-distance-top:0;mso-wrap-distance-right:0;mso-wrap-distance-bottom:0;mso-position-horizontal:right;mso-position-horizontal-relative:margin;mso-position-vertical:bottom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" filled="f" stroked="f">
              <v:textbox inset="0,0,0,0">
                <w:txbxContent>
                  <w:p w14:paraId="4146A576" w14:textId="77777777" w:rsidR="0015061B" w:rsidRDefault="0015061B" w:rsidP="00092EE7">
                    <w:pPr>
                      <w:pStyle w:val="Plattetekst"/>
                      <w:spacing w:before="46" w:line="312" w:lineRule="auto"/>
                      <w:ind w:left="20" w:right="96"/>
                      <w:rPr>
                        <w:color w:val="001A73"/>
                        <w:w w:val="105"/>
                        <w:lang w:val="en-US"/>
                      </w:rPr>
                    </w:pPr>
                    <w:r w:rsidRPr="0015061B">
                      <w:rPr>
                        <w:rFonts w:ascii="Arial Black"/>
                        <w:bCs/>
                        <w:color w:val="EC8B00"/>
                        <w:w w:val="90"/>
                        <w:lang w:val="en-US"/>
                      </w:rPr>
                      <w:t>G3 Worldwide Mail NV</w:t>
                    </w:r>
                    <w:r w:rsidRPr="0015061B">
                      <w:rPr>
                        <w:rFonts w:ascii="Arial Black"/>
                        <w:color w:val="EC8B00"/>
                        <w:w w:val="90"/>
                        <w:lang w:val="en-US"/>
                      </w:rPr>
                      <w:t xml:space="preserve"> </w:t>
                    </w:r>
                    <w:r w:rsidR="00092EE7" w:rsidRPr="005843B5">
                      <w:rPr>
                        <w:color w:val="001A73"/>
                        <w:w w:val="105"/>
                        <w:lang w:val="en-US"/>
                      </w:rPr>
                      <w:t>Registration No</w:t>
                    </w:r>
                    <w:r>
                      <w:rPr>
                        <w:color w:val="001A73"/>
                        <w:w w:val="105"/>
                        <w:lang w:val="en-US"/>
                      </w:rPr>
                      <w:t xml:space="preserve">. </w:t>
                    </w:r>
                    <w:r w:rsidRPr="0015061B">
                      <w:rPr>
                        <w:color w:val="001A73"/>
                        <w:w w:val="105"/>
                        <w:lang w:val="en-US"/>
                      </w:rPr>
                      <w:t>27190356</w:t>
                    </w:r>
                  </w:p>
                  <w:p w14:paraId="46BB8B17" w14:textId="422EB44B" w:rsidR="00092EE7" w:rsidRPr="005843B5" w:rsidRDefault="0015061B" w:rsidP="00092EE7">
                    <w:pPr>
                      <w:pStyle w:val="Plattetekst"/>
                      <w:spacing w:before="46" w:line="312" w:lineRule="auto"/>
                      <w:ind w:left="20" w:right="96"/>
                      <w:rPr>
                        <w:lang w:val="en-US"/>
                      </w:rPr>
                    </w:pPr>
                    <w:r>
                      <w:rPr>
                        <w:color w:val="001A73"/>
                        <w:spacing w:val="-2"/>
                        <w:w w:val="105"/>
                        <w:lang w:val="en-US"/>
                      </w:rPr>
                      <w:t>DUTCH</w:t>
                    </w:r>
                    <w:r w:rsidR="00092EE7" w:rsidRPr="005843B5">
                      <w:rPr>
                        <w:color w:val="001A73"/>
                        <w:spacing w:val="-13"/>
                        <w:w w:val="105"/>
                        <w:lang w:val="en-US"/>
                      </w:rPr>
                      <w:t xml:space="preserve"> </w:t>
                    </w:r>
                    <w:r w:rsidR="00092EE7" w:rsidRPr="005843B5">
                      <w:rPr>
                        <w:color w:val="001A73"/>
                        <w:spacing w:val="-2"/>
                        <w:w w:val="105"/>
                        <w:lang w:val="en-US"/>
                      </w:rPr>
                      <w:t>VAT</w:t>
                    </w:r>
                    <w:r w:rsidR="00092EE7" w:rsidRPr="005843B5">
                      <w:rPr>
                        <w:color w:val="001A73"/>
                        <w:spacing w:val="-13"/>
                        <w:w w:val="105"/>
                        <w:lang w:val="en-US"/>
                      </w:rPr>
                      <w:t xml:space="preserve"> </w:t>
                    </w:r>
                    <w:r w:rsidR="00092EE7" w:rsidRPr="005843B5">
                      <w:rPr>
                        <w:color w:val="001A73"/>
                        <w:spacing w:val="-2"/>
                        <w:w w:val="105"/>
                        <w:lang w:val="en-US"/>
                      </w:rPr>
                      <w:t>No.</w:t>
                    </w:r>
                    <w:r w:rsidR="00092EE7" w:rsidRPr="005843B5">
                      <w:rPr>
                        <w:color w:val="001A73"/>
                        <w:spacing w:val="-13"/>
                        <w:w w:val="105"/>
                        <w:lang w:val="en-US"/>
                      </w:rPr>
                      <w:t xml:space="preserve"> </w:t>
                    </w:r>
                    <w:r w:rsidRPr="0015061B">
                      <w:rPr>
                        <w:color w:val="001A73"/>
                        <w:spacing w:val="-13"/>
                        <w:w w:val="105"/>
                        <w:lang w:val="en-GB"/>
                      </w:rPr>
                      <w:t>NL809588766B01</w:t>
                    </w:r>
                  </w:p>
                  <w:p w14:paraId="23D3C427" w14:textId="77777777" w:rsidR="00092EE7" w:rsidRPr="005843B5" w:rsidRDefault="00092EE7" w:rsidP="00092EE7">
                    <w:pPr>
                      <w:pStyle w:val="Plattetekst"/>
                      <w:spacing w:line="235" w:lineRule="exact"/>
                      <w:ind w:left="20"/>
                      <w:rPr>
                        <w:rFonts w:ascii="Arial Black"/>
                        <w:lang w:val="en-US"/>
                      </w:rPr>
                    </w:pPr>
                    <w:hyperlink r:id="rId2">
                      <w:r w:rsidRPr="005843B5">
                        <w:rPr>
                          <w:rFonts w:ascii="Arial Black"/>
                          <w:color w:val="001A73"/>
                          <w:w w:val="90"/>
                          <w:lang w:val="en-US"/>
                        </w:rPr>
                        <w:t>www.spring-</w:t>
                      </w:r>
                      <w:r w:rsidRPr="005843B5">
                        <w:rPr>
                          <w:rFonts w:ascii="Arial Black"/>
                          <w:color w:val="001A73"/>
                          <w:spacing w:val="-2"/>
                          <w:lang w:val="en-US"/>
                        </w:rPr>
                        <w:t>gds.com</w:t>
                      </w:r>
                    </w:hyperlink>
                  </w:p>
                </w:txbxContent>
              </v:textbox>
              <w10:wrap anchorx="margin" anchory="page"/>
            </v:shape>
          </w:pict>
        </mc:Fallback>
      </mc:AlternateContent>
    </w:r>
    <w:r w:rsidR="00092EE7">
      <w:rPr>
        <w:noProof/>
      </w:rPr>
      <mc:AlternateContent>
        <mc:Choice Requires="wps">
          <w:drawing>
            <wp:anchor distT="0" distB="0" distL="0" distR="0" simplePos="0" relativeHeight="251664384" behindDoc="1" locked="0" layoutInCell="1" allowOverlap="1" wp14:anchorId="6A961F68" wp14:editId="1C3FD085">
              <wp:simplePos x="0" y="0"/>
              <wp:positionH relativeFrom="page">
                <wp:posOffset>3042683</wp:posOffset>
              </wp:positionH>
              <wp:positionV relativeFrom="page">
                <wp:posOffset>9880426</wp:posOffset>
              </wp:positionV>
              <wp:extent cx="1264920" cy="539750"/>
              <wp:effectExtent l="0" t="0" r="0" b="0"/>
              <wp:wrapNone/>
              <wp:docPr id="4" name="Text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264920" cy="53975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2EB84A12" w14:textId="3381B1F6" w:rsidR="00092EE7" w:rsidRDefault="0015061B" w:rsidP="00092EE7">
                          <w:pPr>
                            <w:pStyle w:val="Plattetekst"/>
                            <w:spacing w:before="32"/>
                            <w:ind w:left="20"/>
                          </w:pPr>
                          <w:proofErr w:type="spellStart"/>
                          <w:r>
                            <w:rPr>
                              <w:color w:val="001A73"/>
                              <w:w w:val="105"/>
                            </w:rPr>
                            <w:t>Waldorpstraat</w:t>
                          </w:r>
                          <w:proofErr w:type="spellEnd"/>
                          <w:r w:rsidR="00092EE7">
                            <w:rPr>
                              <w:color w:val="001A73"/>
                              <w:w w:val="105"/>
                            </w:rPr>
                            <w:t>,</w:t>
                          </w:r>
                          <w:r w:rsidR="00092EE7">
                            <w:rPr>
                              <w:color w:val="001A73"/>
                              <w:spacing w:val="2"/>
                              <w:w w:val="105"/>
                            </w:rPr>
                            <w:t xml:space="preserve"> </w:t>
                          </w:r>
                          <w:r>
                            <w:rPr>
                              <w:color w:val="001A73"/>
                              <w:spacing w:val="-5"/>
                              <w:w w:val="105"/>
                            </w:rPr>
                            <w:t>3</w:t>
                          </w:r>
                        </w:p>
                        <w:p w14:paraId="6EFE6E3A" w14:textId="56CA447C" w:rsidR="00092EE7" w:rsidRDefault="0015061B" w:rsidP="00092EE7">
                          <w:pPr>
                            <w:pStyle w:val="Plattetekst"/>
                            <w:spacing w:before="2" w:line="280" w:lineRule="atLeast"/>
                            <w:ind w:left="20"/>
                          </w:pPr>
                          <w:r>
                            <w:rPr>
                              <w:color w:val="001A73"/>
                              <w:w w:val="105"/>
                            </w:rPr>
                            <w:t>2521 CA</w:t>
                          </w:r>
                          <w:r w:rsidR="00092EE7">
                            <w:rPr>
                              <w:color w:val="001A73"/>
                              <w:w w:val="105"/>
                            </w:rPr>
                            <w:t>,</w:t>
                          </w:r>
                          <w:r>
                            <w:rPr>
                              <w:color w:val="001A73"/>
                              <w:w w:val="105"/>
                            </w:rPr>
                            <w:t xml:space="preserve"> Den </w:t>
                          </w:r>
                          <w:proofErr w:type="spellStart"/>
                          <w:r>
                            <w:rPr>
                              <w:color w:val="001A73"/>
                              <w:w w:val="105"/>
                            </w:rPr>
                            <w:t>Haag</w:t>
                          </w:r>
                          <w:proofErr w:type="spellEnd"/>
                          <w:r w:rsidR="00092EE7">
                            <w:rPr>
                              <w:color w:val="001A73"/>
                              <w:w w:val="105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001A73"/>
                              <w:spacing w:val="-2"/>
                              <w:w w:val="105"/>
                            </w:rPr>
                            <w:t>Netherlands</w:t>
                          </w:r>
                          <w:proofErr w:type="spellEnd"/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A961F68" id="Textbox 4" o:spid="_x0000_s1027" type="#_x0000_t202" style="position:absolute;margin-left:239.6pt;margin-top:778pt;width:99.6pt;height:42.5pt;z-index:-25165209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" filled="f" stroked="f">
              <v:textbox inset="0,0,0,0">
                <w:txbxContent>
                  <w:p w14:paraId="2EB84A12" w14:textId="3381B1F6" w:rsidR="00092EE7" w:rsidRDefault="0015061B" w:rsidP="00092EE7">
                    <w:pPr>
                      <w:pStyle w:val="Plattetekst"/>
                      <w:spacing w:before="32"/>
                      <w:ind w:left="20"/>
                    </w:pPr>
                    <w:proofErr w:type="spellStart"/>
                    <w:r>
                      <w:rPr>
                        <w:color w:val="001A73"/>
                        <w:w w:val="105"/>
                      </w:rPr>
                      <w:t>Waldorpstraat</w:t>
                    </w:r>
                    <w:proofErr w:type="spellEnd"/>
                    <w:r w:rsidR="00092EE7">
                      <w:rPr>
                        <w:color w:val="001A73"/>
                        <w:w w:val="105"/>
                      </w:rPr>
                      <w:t>,</w:t>
                    </w:r>
                    <w:r w:rsidR="00092EE7">
                      <w:rPr>
                        <w:color w:val="001A73"/>
                        <w:spacing w:val="2"/>
                        <w:w w:val="105"/>
                      </w:rPr>
                      <w:t xml:space="preserve"> </w:t>
                    </w:r>
                    <w:r>
                      <w:rPr>
                        <w:color w:val="001A73"/>
                        <w:spacing w:val="-5"/>
                        <w:w w:val="105"/>
                      </w:rPr>
                      <w:t>3</w:t>
                    </w:r>
                  </w:p>
                  <w:p w14:paraId="6EFE6E3A" w14:textId="56CA447C" w:rsidR="00092EE7" w:rsidRDefault="0015061B" w:rsidP="00092EE7">
                    <w:pPr>
                      <w:pStyle w:val="Plattetekst"/>
                      <w:spacing w:before="2" w:line="280" w:lineRule="atLeast"/>
                      <w:ind w:left="20"/>
                    </w:pPr>
                    <w:r>
                      <w:rPr>
                        <w:color w:val="001A73"/>
                        <w:w w:val="105"/>
                      </w:rPr>
                      <w:t>2521 CA</w:t>
                    </w:r>
                    <w:r w:rsidR="00092EE7">
                      <w:rPr>
                        <w:color w:val="001A73"/>
                        <w:w w:val="105"/>
                      </w:rPr>
                      <w:t>,</w:t>
                    </w:r>
                    <w:r>
                      <w:rPr>
                        <w:color w:val="001A73"/>
                        <w:w w:val="105"/>
                      </w:rPr>
                      <w:t xml:space="preserve"> Den </w:t>
                    </w:r>
                    <w:proofErr w:type="spellStart"/>
                    <w:r>
                      <w:rPr>
                        <w:color w:val="001A73"/>
                        <w:w w:val="105"/>
                      </w:rPr>
                      <w:t>Haag</w:t>
                    </w:r>
                    <w:proofErr w:type="spellEnd"/>
                    <w:r w:rsidR="00092EE7">
                      <w:rPr>
                        <w:color w:val="001A73"/>
                        <w:w w:val="105"/>
                      </w:rPr>
                      <w:t xml:space="preserve"> </w:t>
                    </w:r>
                    <w:proofErr w:type="spellStart"/>
                    <w:r>
                      <w:rPr>
                        <w:color w:val="001A73"/>
                        <w:spacing w:val="-2"/>
                        <w:w w:val="105"/>
                      </w:rPr>
                      <w:t>Netherlands</w:t>
                    </w:r>
                    <w:proofErr w:type="spellEnd"/>
                  </w:p>
                </w:txbxContent>
              </v:textbox>
              <w10:wrap anchorx="page" anchory="page"/>
            </v:shape>
          </w:pict>
        </mc:Fallback>
      </mc:AlternateContent>
    </w:r>
    <w:r w:rsidR="00092EE7"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572F3BD5" wp14:editId="4A173917">
              <wp:simplePos x="0" y="0"/>
              <wp:positionH relativeFrom="page">
                <wp:posOffset>884555</wp:posOffset>
              </wp:positionH>
              <wp:positionV relativeFrom="page">
                <wp:posOffset>9784943</wp:posOffset>
              </wp:positionV>
              <wp:extent cx="5791200" cy="1270"/>
              <wp:effectExtent l="0" t="0" r="0" b="0"/>
              <wp:wrapNone/>
              <wp:docPr id="1" name="Graphic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5791200" cy="127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5791200">
                            <a:moveTo>
                              <a:pt x="0" y="0"/>
                            </a:moveTo>
                            <a:lnTo>
                              <a:pt x="5791200" y="0"/>
                            </a:lnTo>
                          </a:path>
                        </a:pathLst>
                      </a:custGeom>
                      <a:ln w="6350">
                        <a:solidFill>
                          <a:srgbClr val="001A73"/>
                        </a:solidFill>
                        <a:prstDash val="solid"/>
                      </a:ln>
                    </wps:spPr>
                    <wps:bodyPr wrap="square" lIns="0" tIns="0" rIns="0" bIns="0" rtlCol="0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D0E17F7" id="Graphic 1" o:spid="_x0000_s1026" style="position:absolute;margin-left:69.65pt;margin-top:770.45pt;width:456pt;height:.1pt;z-index:-25165516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57912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" path="m,l5791200,e" filled="f" strokecolor="#001a73" strokeweight=".5pt">
              <v:path arrowok="t"/>
              <w10:wrap anchorx="page" anchory="page"/>
            </v:shape>
          </w:pict>
        </mc:Fallback>
      </mc:AlternateContent>
    </w:r>
    <w:r w:rsidR="00092EE7"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77F5F19B" wp14:editId="7117CDBD">
              <wp:simplePos x="0" y="0"/>
              <wp:positionH relativeFrom="page">
                <wp:posOffset>913130</wp:posOffset>
              </wp:positionH>
              <wp:positionV relativeFrom="page">
                <wp:posOffset>9841217</wp:posOffset>
              </wp:positionV>
              <wp:extent cx="1453515" cy="181610"/>
              <wp:effectExtent l="0" t="0" r="0" b="0"/>
              <wp:wrapNone/>
              <wp:docPr id="2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453515" cy="18161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31D7912C" w14:textId="77777777" w:rsidR="00092EE7" w:rsidRDefault="00092EE7" w:rsidP="00092EE7">
                          <w:pPr>
                            <w:pStyle w:val="Plattetekst"/>
                            <w:spacing w:before="14"/>
                            <w:ind w:left="20"/>
                            <w:rPr>
                              <w:rFonts w:ascii="Arial Black"/>
                            </w:rPr>
                          </w:pPr>
                          <w:proofErr w:type="spellStart"/>
                          <w:r>
                            <w:rPr>
                              <w:rFonts w:ascii="Arial Black"/>
                              <w:color w:val="001A73"/>
                              <w:w w:val="90"/>
                            </w:rPr>
                            <w:t>Part</w:t>
                          </w:r>
                          <w:proofErr w:type="spellEnd"/>
                          <w:r>
                            <w:rPr>
                              <w:rFonts w:ascii="Arial Black"/>
                              <w:color w:val="001A73"/>
                              <w:spacing w:val="-1"/>
                              <w:w w:val="9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Arial Black"/>
                              <w:color w:val="001A73"/>
                              <w:w w:val="90"/>
                            </w:rPr>
                            <w:t>of</w:t>
                          </w:r>
                          <w:proofErr w:type="spellEnd"/>
                          <w:r>
                            <w:rPr>
                              <w:rFonts w:ascii="Arial Black"/>
                              <w:color w:val="001A73"/>
                              <w:spacing w:val="-6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Arial Black"/>
                              <w:color w:val="001A73"/>
                              <w:w w:val="90"/>
                            </w:rPr>
                            <w:t>the</w:t>
                          </w:r>
                          <w:proofErr w:type="spellEnd"/>
                          <w:r>
                            <w:rPr>
                              <w:rFonts w:ascii="Arial Black"/>
                              <w:color w:val="001A73"/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rFonts w:ascii="Arial Black"/>
                              <w:color w:val="EC8B00"/>
                              <w:w w:val="90"/>
                            </w:rPr>
                            <w:t>PostNL</w:t>
                          </w:r>
                          <w:r>
                            <w:rPr>
                              <w:rFonts w:ascii="Arial Black"/>
                              <w:color w:val="EC8B00"/>
                              <w:spacing w:val="-6"/>
                            </w:rPr>
                            <w:t xml:space="preserve"> </w:t>
                          </w:r>
                          <w:r>
                            <w:rPr>
                              <w:rFonts w:ascii="Arial Black"/>
                              <w:color w:val="EC8B00"/>
                              <w:spacing w:val="-2"/>
                              <w:w w:val="90"/>
                            </w:rPr>
                            <w:t>Group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7F5F19B" id="Textbox 2" o:spid="_x0000_s1028" type="#_x0000_t202" style="position:absolute;margin-left:71.9pt;margin-top:774.9pt;width:114.45pt;height:14.3pt;z-index:-25165414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" filled="f" stroked="f">
              <v:textbox inset="0,0,0,0">
                <w:txbxContent>
                  <w:p w14:paraId="31D7912C" w14:textId="77777777" w:rsidR="00092EE7" w:rsidRDefault="00092EE7" w:rsidP="00092EE7">
                    <w:pPr>
                      <w:pStyle w:val="Plattetekst"/>
                      <w:spacing w:before="14"/>
                      <w:ind w:left="20"/>
                      <w:rPr>
                        <w:rFonts w:ascii="Arial Black"/>
                      </w:rPr>
                    </w:pPr>
                    <w:proofErr w:type="spellStart"/>
                    <w:r>
                      <w:rPr>
                        <w:rFonts w:ascii="Arial Black"/>
                        <w:color w:val="001A73"/>
                        <w:w w:val="90"/>
                      </w:rPr>
                      <w:t>Part</w:t>
                    </w:r>
                    <w:proofErr w:type="spellEnd"/>
                    <w:r>
                      <w:rPr>
                        <w:rFonts w:ascii="Arial Black"/>
                        <w:color w:val="001A73"/>
                        <w:spacing w:val="-1"/>
                        <w:w w:val="90"/>
                      </w:rPr>
                      <w:t xml:space="preserve"> </w:t>
                    </w:r>
                    <w:proofErr w:type="spellStart"/>
                    <w:r>
                      <w:rPr>
                        <w:rFonts w:ascii="Arial Black"/>
                        <w:color w:val="001A73"/>
                        <w:w w:val="90"/>
                      </w:rPr>
                      <w:t>of</w:t>
                    </w:r>
                    <w:proofErr w:type="spellEnd"/>
                    <w:r>
                      <w:rPr>
                        <w:rFonts w:ascii="Arial Black"/>
                        <w:color w:val="001A73"/>
                        <w:spacing w:val="-6"/>
                      </w:rPr>
                      <w:t xml:space="preserve"> </w:t>
                    </w:r>
                    <w:proofErr w:type="spellStart"/>
                    <w:r>
                      <w:rPr>
                        <w:rFonts w:ascii="Arial Black"/>
                        <w:color w:val="001A73"/>
                        <w:w w:val="90"/>
                      </w:rPr>
                      <w:t>the</w:t>
                    </w:r>
                    <w:proofErr w:type="spellEnd"/>
                    <w:r>
                      <w:rPr>
                        <w:rFonts w:ascii="Arial Black"/>
                        <w:color w:val="001A73"/>
                        <w:spacing w:val="-4"/>
                      </w:rPr>
                      <w:t xml:space="preserve"> </w:t>
                    </w:r>
                    <w:r>
                      <w:rPr>
                        <w:rFonts w:ascii="Arial Black"/>
                        <w:color w:val="EC8B00"/>
                        <w:w w:val="90"/>
                      </w:rPr>
                      <w:t>PostNL</w:t>
                    </w:r>
                    <w:r>
                      <w:rPr>
                        <w:rFonts w:ascii="Arial Black"/>
                        <w:color w:val="EC8B00"/>
                        <w:spacing w:val="-6"/>
                      </w:rPr>
                      <w:t xml:space="preserve"> </w:t>
                    </w:r>
                    <w:r>
                      <w:rPr>
                        <w:rFonts w:ascii="Arial Black"/>
                        <w:color w:val="EC8B00"/>
                        <w:spacing w:val="-2"/>
                        <w:w w:val="90"/>
                      </w:rPr>
                      <w:t>Group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1FDE9C6D" w14:textId="1EA2104D" w:rsidR="008E22C8" w:rsidRPr="008E22C8" w:rsidRDefault="00C55E25" w:rsidP="008E22C8">
    <w:pPr>
      <w:pStyle w:val="Voettekst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A96790F" wp14:editId="4A580B5A">
              <wp:simplePos x="0" y="0"/>
              <wp:positionH relativeFrom="margin">
                <wp:posOffset>-29845</wp:posOffset>
              </wp:positionH>
              <wp:positionV relativeFrom="paragraph">
                <wp:posOffset>-267335</wp:posOffset>
              </wp:positionV>
              <wp:extent cx="5791200" cy="0"/>
              <wp:effectExtent l="0" t="0" r="0" b="0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0AB2B77" id="Straight Connector 20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2.35pt,-21.05pt" to="453.65pt,-2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" strokecolor="#001a73 [3213]" strokeweight=".5pt">
              <v:stroke joinstyle="miter"/>
              <w10:wrap anchorx="margin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C6440D" w14:textId="77777777" w:rsidR="006D3A55" w:rsidRDefault="006D3A55" w:rsidP="00911639">
      <w:pPr>
        <w:spacing w:after="0" w:line="240" w:lineRule="auto"/>
      </w:pPr>
      <w:r>
        <w:separator/>
      </w:r>
    </w:p>
  </w:footnote>
  <w:footnote w:type="continuationSeparator" w:id="0">
    <w:p w14:paraId="3D98D245" w14:textId="77777777" w:rsidR="006D3A55" w:rsidRDefault="006D3A55" w:rsidP="00911639">
      <w:pPr>
        <w:spacing w:after="0" w:line="240" w:lineRule="auto"/>
      </w:pPr>
      <w:r>
        <w:continuationSeparator/>
      </w:r>
    </w:p>
  </w:footnote>
  <w:footnote w:type="continuationNotice" w:id="1">
    <w:p w14:paraId="42E25B05" w14:textId="77777777" w:rsidR="006D3A55" w:rsidRDefault="006D3A5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4EF604" w14:textId="1CAD8F56" w:rsidR="00CB0253" w:rsidRDefault="00092EE7" w:rsidP="00CB0253">
    <w:pPr>
      <w:pStyle w:val="Normaalweb"/>
    </w:pPr>
    <w:r>
      <w:rPr>
        <w:noProof/>
      </w:rPr>
      <w:drawing>
        <wp:anchor distT="0" distB="0" distL="114300" distR="114300" simplePos="0" relativeHeight="251660288" behindDoc="0" locked="0" layoutInCell="1" allowOverlap="1" wp14:anchorId="2B8833DE" wp14:editId="66AF2C67">
          <wp:simplePos x="0" y="0"/>
          <wp:positionH relativeFrom="column">
            <wp:posOffset>4541717</wp:posOffset>
          </wp:positionH>
          <wp:positionV relativeFrom="paragraph">
            <wp:posOffset>18893</wp:posOffset>
          </wp:positionV>
          <wp:extent cx="659765" cy="652780"/>
          <wp:effectExtent l="0" t="0" r="6985" b="0"/>
          <wp:wrapSquare wrapText="bothSides"/>
          <wp:docPr id="1637031820" name="Imagen 1" descr="Logotip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37031820" name="Imagen 1" descr="Logotip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9765" cy="652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6192" behindDoc="0" locked="0" layoutInCell="1" allowOverlap="1" wp14:anchorId="7D59FCDE" wp14:editId="3E30B7E4">
          <wp:simplePos x="0" y="0"/>
          <wp:positionH relativeFrom="column">
            <wp:posOffset>5138033</wp:posOffset>
          </wp:positionH>
          <wp:positionV relativeFrom="paragraph">
            <wp:posOffset>-45819</wp:posOffset>
          </wp:positionV>
          <wp:extent cx="622935" cy="755015"/>
          <wp:effectExtent l="0" t="0" r="5715" b="6985"/>
          <wp:wrapSquare wrapText="bothSides"/>
          <wp:docPr id="1157997446" name="Imagen 2" descr="Imagen que contiene Logotip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57997446" name="Imagen 2" descr="Imagen que contiene Logotipo&#10;&#10;Descripción generada automáticamente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3560"/>
                  <a:stretch/>
                </pic:blipFill>
                <pic:spPr bwMode="auto">
                  <a:xfrm>
                    <a:off x="0" y="0"/>
                    <a:ext cx="622935" cy="75501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CB0253" w:rsidRPr="00CB0253">
      <w:t xml:space="preserve"> </w:t>
    </w:r>
  </w:p>
  <w:p w14:paraId="2FED1131" w14:textId="2B40F1AA" w:rsidR="00E061DE" w:rsidRDefault="00E061DE">
    <w:pPr>
      <w:pStyle w:val="Koptekst"/>
    </w:pPr>
  </w:p>
  <w:p w14:paraId="086F926E" w14:textId="5E534261" w:rsidR="00E061DE" w:rsidRDefault="003F7990">
    <w:pPr>
      <w:pStyle w:val="Koptekst"/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2" behindDoc="1" locked="0" layoutInCell="1" allowOverlap="1" wp14:anchorId="73FE4905" wp14:editId="42B24ECC">
          <wp:simplePos x="0" y="0"/>
          <wp:positionH relativeFrom="leftMargin">
            <wp:align>right</wp:align>
          </wp:positionH>
          <wp:positionV relativeFrom="paragraph">
            <wp:posOffset>265982</wp:posOffset>
          </wp:positionV>
          <wp:extent cx="1049572" cy="1909814"/>
          <wp:effectExtent l="0" t="0" r="0" b="0"/>
          <wp:wrapNone/>
          <wp:docPr id="24" name="Picture 24" descr="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 descr="Background patter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3">
                    <a:alphaModFix amt="2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9572" cy="19098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0C457A6" w14:textId="679E3BCF" w:rsidR="00911639" w:rsidRDefault="00911639">
    <w:pPr>
      <w:pStyle w:val="Koptekst"/>
    </w:pPr>
  </w:p>
  <w:p w14:paraId="446B41E4" w14:textId="19D66FBD" w:rsidR="00911639" w:rsidRDefault="00911639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3556942"/>
    <w:multiLevelType w:val="hybridMultilevel"/>
    <w:tmpl w:val="FFFFFFFF"/>
    <w:lvl w:ilvl="0" w:tplc="8AD6B754">
      <w:start w:val="1"/>
      <w:numFmt w:val="decimal"/>
      <w:lvlText w:val="%1."/>
      <w:lvlJc w:val="left"/>
      <w:pPr>
        <w:ind w:left="720" w:hanging="360"/>
      </w:pPr>
    </w:lvl>
    <w:lvl w:ilvl="1" w:tplc="7FAC66F4">
      <w:start w:val="1"/>
      <w:numFmt w:val="lowerLetter"/>
      <w:lvlText w:val="%2."/>
      <w:lvlJc w:val="left"/>
      <w:pPr>
        <w:ind w:left="1440" w:hanging="360"/>
      </w:pPr>
    </w:lvl>
    <w:lvl w:ilvl="2" w:tplc="0400C39C">
      <w:start w:val="1"/>
      <w:numFmt w:val="lowerRoman"/>
      <w:lvlText w:val="%3."/>
      <w:lvlJc w:val="right"/>
      <w:pPr>
        <w:ind w:left="2160" w:hanging="180"/>
      </w:pPr>
    </w:lvl>
    <w:lvl w:ilvl="3" w:tplc="B06234CE">
      <w:start w:val="1"/>
      <w:numFmt w:val="decimal"/>
      <w:lvlText w:val="%4."/>
      <w:lvlJc w:val="left"/>
      <w:pPr>
        <w:ind w:left="2880" w:hanging="360"/>
      </w:pPr>
    </w:lvl>
    <w:lvl w:ilvl="4" w:tplc="3A52B668">
      <w:start w:val="1"/>
      <w:numFmt w:val="lowerLetter"/>
      <w:lvlText w:val="%5."/>
      <w:lvlJc w:val="left"/>
      <w:pPr>
        <w:ind w:left="3600" w:hanging="360"/>
      </w:pPr>
    </w:lvl>
    <w:lvl w:ilvl="5" w:tplc="31BC47E6">
      <w:start w:val="1"/>
      <w:numFmt w:val="lowerRoman"/>
      <w:lvlText w:val="%6."/>
      <w:lvlJc w:val="right"/>
      <w:pPr>
        <w:ind w:left="4320" w:hanging="180"/>
      </w:pPr>
    </w:lvl>
    <w:lvl w:ilvl="6" w:tplc="B88AFBDC">
      <w:start w:val="1"/>
      <w:numFmt w:val="decimal"/>
      <w:lvlText w:val="%7."/>
      <w:lvlJc w:val="left"/>
      <w:pPr>
        <w:ind w:left="5040" w:hanging="360"/>
      </w:pPr>
    </w:lvl>
    <w:lvl w:ilvl="7" w:tplc="BA72343C">
      <w:start w:val="1"/>
      <w:numFmt w:val="lowerLetter"/>
      <w:lvlText w:val="%8."/>
      <w:lvlJc w:val="left"/>
      <w:pPr>
        <w:ind w:left="5760" w:hanging="360"/>
      </w:pPr>
    </w:lvl>
    <w:lvl w:ilvl="8" w:tplc="3B360B00">
      <w:start w:val="1"/>
      <w:numFmt w:val="lowerRoman"/>
      <w:lvlText w:val="%9."/>
      <w:lvlJc w:val="right"/>
      <w:pPr>
        <w:ind w:left="6480" w:hanging="180"/>
      </w:pPr>
    </w:lvl>
  </w:abstractNum>
  <w:num w:numId="1" w16cid:durableId="611980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zMzAyMzY3AgJzcyUdpeDU4uLM/DyQAuNaAMy6TPksAAAA"/>
  </w:docVars>
  <w:rsids>
    <w:rsidRoot w:val="007A6EB4"/>
    <w:rsid w:val="00017CAE"/>
    <w:rsid w:val="000206A3"/>
    <w:rsid w:val="00026D83"/>
    <w:rsid w:val="000313E4"/>
    <w:rsid w:val="00034EA4"/>
    <w:rsid w:val="0004214B"/>
    <w:rsid w:val="00042DED"/>
    <w:rsid w:val="00054A69"/>
    <w:rsid w:val="00056705"/>
    <w:rsid w:val="00056CEF"/>
    <w:rsid w:val="0006258E"/>
    <w:rsid w:val="00073777"/>
    <w:rsid w:val="00091C29"/>
    <w:rsid w:val="00092EE7"/>
    <w:rsid w:val="000937E9"/>
    <w:rsid w:val="00096502"/>
    <w:rsid w:val="000A7A81"/>
    <w:rsid w:val="000D5D2D"/>
    <w:rsid w:val="000F4C20"/>
    <w:rsid w:val="00112A17"/>
    <w:rsid w:val="00115451"/>
    <w:rsid w:val="001241DB"/>
    <w:rsid w:val="00130108"/>
    <w:rsid w:val="00145F26"/>
    <w:rsid w:val="0015061B"/>
    <w:rsid w:val="00164C52"/>
    <w:rsid w:val="00165FDB"/>
    <w:rsid w:val="001673CF"/>
    <w:rsid w:val="001709BB"/>
    <w:rsid w:val="00171B0A"/>
    <w:rsid w:val="0017617F"/>
    <w:rsid w:val="001A32BF"/>
    <w:rsid w:val="001B4000"/>
    <w:rsid w:val="001C14C5"/>
    <w:rsid w:val="001D0DD9"/>
    <w:rsid w:val="001D1BA1"/>
    <w:rsid w:val="001E3059"/>
    <w:rsid w:val="001F71AA"/>
    <w:rsid w:val="002224F9"/>
    <w:rsid w:val="00223E67"/>
    <w:rsid w:val="002322E6"/>
    <w:rsid w:val="00236190"/>
    <w:rsid w:val="0024125A"/>
    <w:rsid w:val="00251841"/>
    <w:rsid w:val="002778B2"/>
    <w:rsid w:val="00291BA8"/>
    <w:rsid w:val="00291FD4"/>
    <w:rsid w:val="002B151E"/>
    <w:rsid w:val="002D1445"/>
    <w:rsid w:val="002D4E3E"/>
    <w:rsid w:val="002D5157"/>
    <w:rsid w:val="002D58D8"/>
    <w:rsid w:val="002D64C6"/>
    <w:rsid w:val="00301E21"/>
    <w:rsid w:val="003208C4"/>
    <w:rsid w:val="003333EB"/>
    <w:rsid w:val="0033479D"/>
    <w:rsid w:val="00342DE2"/>
    <w:rsid w:val="00364828"/>
    <w:rsid w:val="00365A0E"/>
    <w:rsid w:val="00367320"/>
    <w:rsid w:val="0037044E"/>
    <w:rsid w:val="00374713"/>
    <w:rsid w:val="003856AB"/>
    <w:rsid w:val="00391F2C"/>
    <w:rsid w:val="00394DE4"/>
    <w:rsid w:val="003955CA"/>
    <w:rsid w:val="003A05B8"/>
    <w:rsid w:val="003A4A45"/>
    <w:rsid w:val="003A695F"/>
    <w:rsid w:val="003B0795"/>
    <w:rsid w:val="003B4F0A"/>
    <w:rsid w:val="003C0268"/>
    <w:rsid w:val="003C5162"/>
    <w:rsid w:val="003D0853"/>
    <w:rsid w:val="003D1135"/>
    <w:rsid w:val="003F001C"/>
    <w:rsid w:val="003F7990"/>
    <w:rsid w:val="003F7DD1"/>
    <w:rsid w:val="003F7F59"/>
    <w:rsid w:val="00413B12"/>
    <w:rsid w:val="00424B05"/>
    <w:rsid w:val="00426BED"/>
    <w:rsid w:val="00430D78"/>
    <w:rsid w:val="0043493C"/>
    <w:rsid w:val="00461EA6"/>
    <w:rsid w:val="00463389"/>
    <w:rsid w:val="00463E22"/>
    <w:rsid w:val="004644C5"/>
    <w:rsid w:val="0047126A"/>
    <w:rsid w:val="00471C0F"/>
    <w:rsid w:val="00471C1B"/>
    <w:rsid w:val="00476437"/>
    <w:rsid w:val="004773FE"/>
    <w:rsid w:val="00480DB2"/>
    <w:rsid w:val="00490C07"/>
    <w:rsid w:val="0049216D"/>
    <w:rsid w:val="00497DFD"/>
    <w:rsid w:val="004B26D2"/>
    <w:rsid w:val="004C2C64"/>
    <w:rsid w:val="004C39EE"/>
    <w:rsid w:val="004C3CA5"/>
    <w:rsid w:val="004E257A"/>
    <w:rsid w:val="004E4F1C"/>
    <w:rsid w:val="004F19AE"/>
    <w:rsid w:val="004F1E8D"/>
    <w:rsid w:val="0051045F"/>
    <w:rsid w:val="00510BD5"/>
    <w:rsid w:val="005204F2"/>
    <w:rsid w:val="00520508"/>
    <w:rsid w:val="00523B2F"/>
    <w:rsid w:val="0054064E"/>
    <w:rsid w:val="005406C0"/>
    <w:rsid w:val="00541E3E"/>
    <w:rsid w:val="00542CB3"/>
    <w:rsid w:val="00545DC2"/>
    <w:rsid w:val="005576AE"/>
    <w:rsid w:val="005706A0"/>
    <w:rsid w:val="00571FB0"/>
    <w:rsid w:val="00572B8C"/>
    <w:rsid w:val="00580505"/>
    <w:rsid w:val="0058072E"/>
    <w:rsid w:val="00582DB4"/>
    <w:rsid w:val="00593C63"/>
    <w:rsid w:val="005A2901"/>
    <w:rsid w:val="005A3DE3"/>
    <w:rsid w:val="005B1424"/>
    <w:rsid w:val="005B1D4A"/>
    <w:rsid w:val="005B34A3"/>
    <w:rsid w:val="005D600A"/>
    <w:rsid w:val="005E109D"/>
    <w:rsid w:val="005E2D5C"/>
    <w:rsid w:val="005E4135"/>
    <w:rsid w:val="005E58EF"/>
    <w:rsid w:val="005E6F08"/>
    <w:rsid w:val="005E744B"/>
    <w:rsid w:val="005F0FB8"/>
    <w:rsid w:val="005F1DF3"/>
    <w:rsid w:val="005F72DA"/>
    <w:rsid w:val="00651FCF"/>
    <w:rsid w:val="00665875"/>
    <w:rsid w:val="006762F0"/>
    <w:rsid w:val="00676C9C"/>
    <w:rsid w:val="00691D7F"/>
    <w:rsid w:val="006B122C"/>
    <w:rsid w:val="006B53CD"/>
    <w:rsid w:val="006B75C6"/>
    <w:rsid w:val="006C6215"/>
    <w:rsid w:val="006D3A55"/>
    <w:rsid w:val="006E5C75"/>
    <w:rsid w:val="006F6013"/>
    <w:rsid w:val="007016A0"/>
    <w:rsid w:val="007051BD"/>
    <w:rsid w:val="00710F07"/>
    <w:rsid w:val="007144AB"/>
    <w:rsid w:val="00732AAB"/>
    <w:rsid w:val="00734244"/>
    <w:rsid w:val="007350A7"/>
    <w:rsid w:val="0073686B"/>
    <w:rsid w:val="00760122"/>
    <w:rsid w:val="00760742"/>
    <w:rsid w:val="00760C5E"/>
    <w:rsid w:val="00776446"/>
    <w:rsid w:val="00781DC0"/>
    <w:rsid w:val="00783082"/>
    <w:rsid w:val="00783206"/>
    <w:rsid w:val="007853E8"/>
    <w:rsid w:val="00790FB1"/>
    <w:rsid w:val="0079717E"/>
    <w:rsid w:val="007A277B"/>
    <w:rsid w:val="007A6EB4"/>
    <w:rsid w:val="007A700E"/>
    <w:rsid w:val="007A7F54"/>
    <w:rsid w:val="007B33CA"/>
    <w:rsid w:val="007B4283"/>
    <w:rsid w:val="007C41FB"/>
    <w:rsid w:val="007D6F50"/>
    <w:rsid w:val="007E37D3"/>
    <w:rsid w:val="007E438F"/>
    <w:rsid w:val="007E6BD9"/>
    <w:rsid w:val="007F572B"/>
    <w:rsid w:val="008018CE"/>
    <w:rsid w:val="00801EA3"/>
    <w:rsid w:val="0081434A"/>
    <w:rsid w:val="00843748"/>
    <w:rsid w:val="0084427F"/>
    <w:rsid w:val="00852644"/>
    <w:rsid w:val="008526C4"/>
    <w:rsid w:val="00876F0B"/>
    <w:rsid w:val="008801EF"/>
    <w:rsid w:val="00887FFE"/>
    <w:rsid w:val="0089204D"/>
    <w:rsid w:val="008A25B3"/>
    <w:rsid w:val="008A27F0"/>
    <w:rsid w:val="008A3CBD"/>
    <w:rsid w:val="008B04C2"/>
    <w:rsid w:val="008C1117"/>
    <w:rsid w:val="008C5E84"/>
    <w:rsid w:val="008C72CB"/>
    <w:rsid w:val="008D7454"/>
    <w:rsid w:val="008E22C8"/>
    <w:rsid w:val="008F0365"/>
    <w:rsid w:val="008F1D27"/>
    <w:rsid w:val="008F41F9"/>
    <w:rsid w:val="00911639"/>
    <w:rsid w:val="00915AA2"/>
    <w:rsid w:val="00927446"/>
    <w:rsid w:val="00934E5A"/>
    <w:rsid w:val="009417B5"/>
    <w:rsid w:val="00943CB3"/>
    <w:rsid w:val="009447CE"/>
    <w:rsid w:val="00945BFE"/>
    <w:rsid w:val="009565AD"/>
    <w:rsid w:val="009775A5"/>
    <w:rsid w:val="0098106A"/>
    <w:rsid w:val="00991DF1"/>
    <w:rsid w:val="009965BD"/>
    <w:rsid w:val="00997BD9"/>
    <w:rsid w:val="009A5F7A"/>
    <w:rsid w:val="009A724B"/>
    <w:rsid w:val="009B1227"/>
    <w:rsid w:val="009B4ECF"/>
    <w:rsid w:val="009C2F8C"/>
    <w:rsid w:val="009C6C15"/>
    <w:rsid w:val="009D1701"/>
    <w:rsid w:val="009D5C33"/>
    <w:rsid w:val="009E7182"/>
    <w:rsid w:val="009F652A"/>
    <w:rsid w:val="00A066FD"/>
    <w:rsid w:val="00A12646"/>
    <w:rsid w:val="00A150D7"/>
    <w:rsid w:val="00A164FF"/>
    <w:rsid w:val="00A311A5"/>
    <w:rsid w:val="00A313B0"/>
    <w:rsid w:val="00A336FC"/>
    <w:rsid w:val="00A408E7"/>
    <w:rsid w:val="00A4111F"/>
    <w:rsid w:val="00A63335"/>
    <w:rsid w:val="00A750FF"/>
    <w:rsid w:val="00A96A59"/>
    <w:rsid w:val="00AA62C6"/>
    <w:rsid w:val="00AC0E64"/>
    <w:rsid w:val="00AE766C"/>
    <w:rsid w:val="00B1371E"/>
    <w:rsid w:val="00B1759C"/>
    <w:rsid w:val="00B20519"/>
    <w:rsid w:val="00B20658"/>
    <w:rsid w:val="00B25E0F"/>
    <w:rsid w:val="00B311BB"/>
    <w:rsid w:val="00B3276E"/>
    <w:rsid w:val="00B44F78"/>
    <w:rsid w:val="00B5623C"/>
    <w:rsid w:val="00B66842"/>
    <w:rsid w:val="00B7192C"/>
    <w:rsid w:val="00B7246C"/>
    <w:rsid w:val="00B72A5F"/>
    <w:rsid w:val="00B75705"/>
    <w:rsid w:val="00B77B64"/>
    <w:rsid w:val="00B95611"/>
    <w:rsid w:val="00BA3420"/>
    <w:rsid w:val="00BA776E"/>
    <w:rsid w:val="00BA7E48"/>
    <w:rsid w:val="00BB4BB9"/>
    <w:rsid w:val="00BC1DED"/>
    <w:rsid w:val="00BC66C9"/>
    <w:rsid w:val="00BD24F3"/>
    <w:rsid w:val="00BD6CFF"/>
    <w:rsid w:val="00BE2182"/>
    <w:rsid w:val="00BF072E"/>
    <w:rsid w:val="00BF145F"/>
    <w:rsid w:val="00C06D01"/>
    <w:rsid w:val="00C1166A"/>
    <w:rsid w:val="00C13B87"/>
    <w:rsid w:val="00C20369"/>
    <w:rsid w:val="00C25632"/>
    <w:rsid w:val="00C34E1D"/>
    <w:rsid w:val="00C3766A"/>
    <w:rsid w:val="00C42ECC"/>
    <w:rsid w:val="00C42FCF"/>
    <w:rsid w:val="00C46F61"/>
    <w:rsid w:val="00C55E25"/>
    <w:rsid w:val="00C63469"/>
    <w:rsid w:val="00C70D96"/>
    <w:rsid w:val="00C73AD0"/>
    <w:rsid w:val="00C83BC1"/>
    <w:rsid w:val="00C94317"/>
    <w:rsid w:val="00C95FBB"/>
    <w:rsid w:val="00C969A2"/>
    <w:rsid w:val="00CA69BC"/>
    <w:rsid w:val="00CA6F1D"/>
    <w:rsid w:val="00CB0253"/>
    <w:rsid w:val="00CC005A"/>
    <w:rsid w:val="00CC4C91"/>
    <w:rsid w:val="00CC7E05"/>
    <w:rsid w:val="00CD0968"/>
    <w:rsid w:val="00CD21E5"/>
    <w:rsid w:val="00CE0F1B"/>
    <w:rsid w:val="00CE45BB"/>
    <w:rsid w:val="00CE5B2C"/>
    <w:rsid w:val="00CE7A47"/>
    <w:rsid w:val="00CF0DEC"/>
    <w:rsid w:val="00D02E64"/>
    <w:rsid w:val="00D03302"/>
    <w:rsid w:val="00D03BD8"/>
    <w:rsid w:val="00D158E2"/>
    <w:rsid w:val="00D20E4C"/>
    <w:rsid w:val="00D26D68"/>
    <w:rsid w:val="00D26E0E"/>
    <w:rsid w:val="00D30E51"/>
    <w:rsid w:val="00D31DC3"/>
    <w:rsid w:val="00D32323"/>
    <w:rsid w:val="00D344BF"/>
    <w:rsid w:val="00D3592C"/>
    <w:rsid w:val="00D45E09"/>
    <w:rsid w:val="00D55E24"/>
    <w:rsid w:val="00D72CF2"/>
    <w:rsid w:val="00D840CA"/>
    <w:rsid w:val="00D85127"/>
    <w:rsid w:val="00D85D91"/>
    <w:rsid w:val="00D87748"/>
    <w:rsid w:val="00DA3368"/>
    <w:rsid w:val="00DA371B"/>
    <w:rsid w:val="00DA4578"/>
    <w:rsid w:val="00DB0C1C"/>
    <w:rsid w:val="00DB52A5"/>
    <w:rsid w:val="00DC0551"/>
    <w:rsid w:val="00DC3BFF"/>
    <w:rsid w:val="00DC6F92"/>
    <w:rsid w:val="00DE7424"/>
    <w:rsid w:val="00DF4AB1"/>
    <w:rsid w:val="00DF6D34"/>
    <w:rsid w:val="00DF7A91"/>
    <w:rsid w:val="00E00EBD"/>
    <w:rsid w:val="00E00F44"/>
    <w:rsid w:val="00E043E0"/>
    <w:rsid w:val="00E061DE"/>
    <w:rsid w:val="00E074EC"/>
    <w:rsid w:val="00E1797B"/>
    <w:rsid w:val="00E23AE7"/>
    <w:rsid w:val="00E25493"/>
    <w:rsid w:val="00E2549B"/>
    <w:rsid w:val="00E25965"/>
    <w:rsid w:val="00E35A2E"/>
    <w:rsid w:val="00E52BC1"/>
    <w:rsid w:val="00E52E88"/>
    <w:rsid w:val="00E533B8"/>
    <w:rsid w:val="00E544BA"/>
    <w:rsid w:val="00E62779"/>
    <w:rsid w:val="00E712A9"/>
    <w:rsid w:val="00E734A8"/>
    <w:rsid w:val="00E73D39"/>
    <w:rsid w:val="00E83088"/>
    <w:rsid w:val="00E97420"/>
    <w:rsid w:val="00EB1406"/>
    <w:rsid w:val="00EB237E"/>
    <w:rsid w:val="00EB2F17"/>
    <w:rsid w:val="00EC28DB"/>
    <w:rsid w:val="00EC46D2"/>
    <w:rsid w:val="00EC4B67"/>
    <w:rsid w:val="00ED7F8D"/>
    <w:rsid w:val="00EE5095"/>
    <w:rsid w:val="00F000B0"/>
    <w:rsid w:val="00F01159"/>
    <w:rsid w:val="00F2554C"/>
    <w:rsid w:val="00F26598"/>
    <w:rsid w:val="00F35087"/>
    <w:rsid w:val="00F41416"/>
    <w:rsid w:val="00F42063"/>
    <w:rsid w:val="00F52CAE"/>
    <w:rsid w:val="00F52FC6"/>
    <w:rsid w:val="00F549AB"/>
    <w:rsid w:val="00F664C6"/>
    <w:rsid w:val="00F66D53"/>
    <w:rsid w:val="00F674C4"/>
    <w:rsid w:val="00F721D1"/>
    <w:rsid w:val="00F733D5"/>
    <w:rsid w:val="00F86ADA"/>
    <w:rsid w:val="00FA3D75"/>
    <w:rsid w:val="00FA5B76"/>
    <w:rsid w:val="00FA706C"/>
    <w:rsid w:val="00FB53CF"/>
    <w:rsid w:val="00FB55F8"/>
    <w:rsid w:val="00FC1A31"/>
    <w:rsid w:val="00FC21FE"/>
    <w:rsid w:val="00FC606C"/>
    <w:rsid w:val="00FC71D5"/>
    <w:rsid w:val="00FC79D3"/>
    <w:rsid w:val="00FD3CAE"/>
    <w:rsid w:val="00FD6A80"/>
    <w:rsid w:val="05F3D025"/>
    <w:rsid w:val="09792E6D"/>
    <w:rsid w:val="0DC97048"/>
    <w:rsid w:val="0ED5914F"/>
    <w:rsid w:val="103D40F1"/>
    <w:rsid w:val="10A54F9E"/>
    <w:rsid w:val="13F90141"/>
    <w:rsid w:val="14214FD7"/>
    <w:rsid w:val="15B75EBC"/>
    <w:rsid w:val="19D67160"/>
    <w:rsid w:val="1C2A547B"/>
    <w:rsid w:val="25BB7D66"/>
    <w:rsid w:val="283E90A8"/>
    <w:rsid w:val="28623FDE"/>
    <w:rsid w:val="2A9D6A72"/>
    <w:rsid w:val="2E1A315B"/>
    <w:rsid w:val="325E25F5"/>
    <w:rsid w:val="34A57F3B"/>
    <w:rsid w:val="3679E16F"/>
    <w:rsid w:val="36C5C8CA"/>
    <w:rsid w:val="37D12083"/>
    <w:rsid w:val="3ACC4E59"/>
    <w:rsid w:val="3BBC9AAF"/>
    <w:rsid w:val="414B075A"/>
    <w:rsid w:val="43188D5C"/>
    <w:rsid w:val="4650FA1A"/>
    <w:rsid w:val="4701305C"/>
    <w:rsid w:val="4716FFDF"/>
    <w:rsid w:val="4901462C"/>
    <w:rsid w:val="49ACC131"/>
    <w:rsid w:val="5108C752"/>
    <w:rsid w:val="537C3743"/>
    <w:rsid w:val="59D2E7E2"/>
    <w:rsid w:val="5A4B6818"/>
    <w:rsid w:val="5AF5A190"/>
    <w:rsid w:val="5C088032"/>
    <w:rsid w:val="5C930588"/>
    <w:rsid w:val="5D7AE97E"/>
    <w:rsid w:val="5DD27D05"/>
    <w:rsid w:val="5F2E1BD4"/>
    <w:rsid w:val="63CFD386"/>
    <w:rsid w:val="66AAAD4F"/>
    <w:rsid w:val="68F516E3"/>
    <w:rsid w:val="6E04637A"/>
    <w:rsid w:val="6EE9287E"/>
    <w:rsid w:val="70149078"/>
    <w:rsid w:val="723780E9"/>
    <w:rsid w:val="73C4D8FA"/>
    <w:rsid w:val="7CE1B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008EBE8"/>
  <w15:chartTrackingRefBased/>
  <w15:docId w15:val="{85845620-3C74-43D4-8E27-92F20C620A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link w:val="Kop1Char"/>
    <w:uiPriority w:val="9"/>
    <w:qFormat/>
    <w:rsid w:val="0091163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B16800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9965B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B16800" w:themeColor="accent1" w:themeShade="BF"/>
      <w:sz w:val="26"/>
      <w:szCs w:val="26"/>
    </w:rPr>
  </w:style>
  <w:style w:type="character" w:default="1" w:styleId="Standaardalinea-lettertype">
    <w:name w:val="Default Paragraph Font"/>
    <w:uiPriority w:val="1"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911639"/>
    <w:rPr>
      <w:rFonts w:asciiTheme="majorHAnsi" w:eastAsiaTheme="majorEastAsia" w:hAnsiTheme="majorHAnsi" w:cstheme="majorBidi"/>
      <w:color w:val="B16800" w:themeColor="accent1" w:themeShade="BF"/>
      <w:sz w:val="32"/>
      <w:szCs w:val="32"/>
    </w:rPr>
  </w:style>
  <w:style w:type="paragraph" w:styleId="Geenafstand">
    <w:name w:val="No Spacing"/>
    <w:uiPriority w:val="1"/>
    <w:qFormat/>
    <w:rsid w:val="00911639"/>
    <w:pPr>
      <w:spacing w:after="0" w:line="240" w:lineRule="auto"/>
    </w:pPr>
  </w:style>
  <w:style w:type="character" w:styleId="Zwaar">
    <w:name w:val="Strong"/>
    <w:basedOn w:val="Standaardalinea-lettertype"/>
    <w:uiPriority w:val="22"/>
    <w:qFormat/>
    <w:rsid w:val="00911639"/>
    <w:rPr>
      <w:b/>
      <w:bCs/>
    </w:rPr>
  </w:style>
  <w:style w:type="paragraph" w:styleId="Koptekst">
    <w:name w:val="header"/>
    <w:basedOn w:val="Standaard"/>
    <w:link w:val="KoptekstChar"/>
    <w:uiPriority w:val="99"/>
    <w:unhideWhenUsed/>
    <w:rsid w:val="009116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911639"/>
  </w:style>
  <w:style w:type="paragraph" w:styleId="Voettekst">
    <w:name w:val="footer"/>
    <w:basedOn w:val="Standaard"/>
    <w:link w:val="VoettekstChar"/>
    <w:uiPriority w:val="99"/>
    <w:unhideWhenUsed/>
    <w:rsid w:val="009116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911639"/>
  </w:style>
  <w:style w:type="character" w:customStyle="1" w:styleId="Kop2Char">
    <w:name w:val="Kop 2 Char"/>
    <w:basedOn w:val="Standaardalinea-lettertype"/>
    <w:link w:val="Kop2"/>
    <w:uiPriority w:val="9"/>
    <w:rsid w:val="009965BD"/>
    <w:rPr>
      <w:rFonts w:asciiTheme="majorHAnsi" w:eastAsiaTheme="majorEastAsia" w:hAnsiTheme="majorHAnsi" w:cstheme="majorBidi"/>
      <w:color w:val="B16800" w:themeColor="accent1" w:themeShade="BF"/>
      <w:sz w:val="26"/>
      <w:szCs w:val="26"/>
    </w:rPr>
  </w:style>
  <w:style w:type="character" w:styleId="Hyperlink">
    <w:name w:val="Hyperlink"/>
    <w:basedOn w:val="Standaardalinea-lettertype"/>
    <w:uiPriority w:val="99"/>
    <w:unhideWhenUsed/>
    <w:rsid w:val="006B53CD"/>
    <w:rPr>
      <w:color w:val="00B0F0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6B53CD"/>
    <w:rPr>
      <w:color w:val="605E5C"/>
      <w:shd w:val="clear" w:color="auto" w:fill="E1DFDD"/>
    </w:rPr>
  </w:style>
  <w:style w:type="table" w:styleId="Rastertabel4">
    <w:name w:val="Grid Table 4"/>
    <w:basedOn w:val="Standaardtabel"/>
    <w:uiPriority w:val="49"/>
    <w:rsid w:val="00C34E1D"/>
    <w:pPr>
      <w:spacing w:after="0" w:line="240" w:lineRule="auto"/>
    </w:pPr>
    <w:tblPr>
      <w:tblStyleRowBandSize w:val="1"/>
      <w:tblStyleColBandSize w:val="1"/>
      <w:tblBorders>
        <w:top w:val="single" w:sz="4" w:space="0" w:color="1246FF" w:themeColor="text1" w:themeTint="99"/>
        <w:left w:val="single" w:sz="4" w:space="0" w:color="1246FF" w:themeColor="text1" w:themeTint="99"/>
        <w:bottom w:val="single" w:sz="4" w:space="0" w:color="1246FF" w:themeColor="text1" w:themeTint="99"/>
        <w:right w:val="single" w:sz="4" w:space="0" w:color="1246FF" w:themeColor="text1" w:themeTint="99"/>
        <w:insideH w:val="single" w:sz="4" w:space="0" w:color="1246FF" w:themeColor="text1" w:themeTint="99"/>
        <w:insideV w:val="single" w:sz="4" w:space="0" w:color="1246FF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1A73" w:themeColor="text1"/>
          <w:left w:val="single" w:sz="4" w:space="0" w:color="001A73" w:themeColor="text1"/>
          <w:bottom w:val="single" w:sz="4" w:space="0" w:color="001A73" w:themeColor="text1"/>
          <w:right w:val="single" w:sz="4" w:space="0" w:color="001A73" w:themeColor="text1"/>
          <w:insideH w:val="nil"/>
          <w:insideV w:val="nil"/>
        </w:tcBorders>
        <w:shd w:val="clear" w:color="auto" w:fill="001A73" w:themeFill="text1"/>
      </w:tcPr>
    </w:tblStylePr>
    <w:tblStylePr w:type="lastRow">
      <w:rPr>
        <w:b/>
        <w:bCs/>
      </w:rPr>
      <w:tblPr/>
      <w:tcPr>
        <w:tcBorders>
          <w:top w:val="double" w:sz="4" w:space="0" w:color="001A73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C1FF" w:themeFill="text1" w:themeFillTint="33"/>
      </w:tcPr>
    </w:tblStylePr>
    <w:tblStylePr w:type="band1Horz">
      <w:tblPr/>
      <w:tcPr>
        <w:shd w:val="clear" w:color="auto" w:fill="B0C1FF" w:themeFill="text1" w:themeFillTint="33"/>
      </w:tcPr>
    </w:tblStylePr>
  </w:style>
  <w:style w:type="table" w:styleId="Tabelraster">
    <w:name w:val="Table Grid"/>
    <w:basedOn w:val="Standaardtabel"/>
    <w:uiPriority w:val="39"/>
    <w:rsid w:val="00FC79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alweb">
    <w:name w:val="Normal (Web)"/>
    <w:basedOn w:val="Standaard"/>
    <w:uiPriority w:val="99"/>
    <w:semiHidden/>
    <w:unhideWhenUsed/>
    <w:rsid w:val="00CB02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734244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unhideWhenUsed/>
    <w:rsid w:val="00734244"/>
    <w:pPr>
      <w:spacing w:line="240" w:lineRule="auto"/>
    </w:pPr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rsid w:val="00734244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734244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734244"/>
    <w:rPr>
      <w:b/>
      <w:bCs/>
      <w:sz w:val="20"/>
      <w:szCs w:val="20"/>
    </w:rPr>
  </w:style>
  <w:style w:type="character" w:styleId="Vermelding">
    <w:name w:val="Mention"/>
    <w:basedOn w:val="Standaardalinea-lettertype"/>
    <w:uiPriority w:val="99"/>
    <w:unhideWhenUsed/>
    <w:rPr>
      <w:color w:val="2B579A"/>
      <w:shd w:val="clear" w:color="auto" w:fill="E6E6E6"/>
    </w:rPr>
  </w:style>
  <w:style w:type="paragraph" w:styleId="Lijstalinea">
    <w:name w:val="List Paragraph"/>
    <w:basedOn w:val="Standaard"/>
    <w:uiPriority w:val="34"/>
    <w:qFormat/>
    <w:rsid w:val="003D1135"/>
    <w:pPr>
      <w:ind w:left="720"/>
      <w:contextualSpacing/>
    </w:pPr>
  </w:style>
  <w:style w:type="character" w:styleId="Tekstvantijdelijkeaanduiding">
    <w:name w:val="Placeholder Text"/>
    <w:basedOn w:val="Standaardalinea-lettertype"/>
    <w:uiPriority w:val="99"/>
    <w:semiHidden/>
    <w:rsid w:val="00887FFE"/>
    <w:rPr>
      <w:color w:val="666666"/>
    </w:rPr>
  </w:style>
  <w:style w:type="character" w:customStyle="1" w:styleId="Estilo1">
    <w:name w:val="Estilo1"/>
    <w:basedOn w:val="Standaardalinea-lettertype"/>
    <w:uiPriority w:val="1"/>
    <w:rsid w:val="00887FFE"/>
    <w:rPr>
      <w:rFonts w:ascii="Akkurat Pro Light" w:hAnsi="Akkurat Pro Light"/>
      <w:b w:val="0"/>
      <w:color w:val="001A73" w:themeColor="text1"/>
    </w:rPr>
  </w:style>
  <w:style w:type="paragraph" w:styleId="Plattetekst">
    <w:name w:val="Body Text"/>
    <w:basedOn w:val="Standaard"/>
    <w:link w:val="PlattetekstChar"/>
    <w:uiPriority w:val="1"/>
    <w:qFormat/>
    <w:rsid w:val="00092EE7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  <w:sz w:val="18"/>
      <w:szCs w:val="18"/>
      <w:lang w:val="es-ES"/>
    </w:rPr>
  </w:style>
  <w:style w:type="character" w:customStyle="1" w:styleId="PlattetekstChar">
    <w:name w:val="Platte tekst Char"/>
    <w:basedOn w:val="Standaardalinea-lettertype"/>
    <w:link w:val="Plattetekst"/>
    <w:uiPriority w:val="1"/>
    <w:rsid w:val="00092EE7"/>
    <w:rPr>
      <w:rFonts w:ascii="Tahoma" w:eastAsia="Tahoma" w:hAnsi="Tahoma" w:cs="Tahoma"/>
      <w:sz w:val="18"/>
      <w:szCs w:val="18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4362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9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pring-gds.com/" TargetMode="External"/><Relationship Id="rId1" Type="http://schemas.openxmlformats.org/officeDocument/2006/relationships/hyperlink" Target="http://www.spring-gds.com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5">
      <a:dk1>
        <a:srgbClr val="001A73"/>
      </a:dk1>
      <a:lt1>
        <a:sysClr val="window" lastClr="FFFFFF"/>
      </a:lt1>
      <a:dk2>
        <a:srgbClr val="D52B1E"/>
      </a:dk2>
      <a:lt2>
        <a:srgbClr val="BBBBBB"/>
      </a:lt2>
      <a:accent1>
        <a:srgbClr val="ED8C00"/>
      </a:accent1>
      <a:accent2>
        <a:srgbClr val="E45123"/>
      </a:accent2>
      <a:accent3>
        <a:srgbClr val="FCBA1A"/>
      </a:accent3>
      <a:accent4>
        <a:srgbClr val="00B050"/>
      </a:accent4>
      <a:accent5>
        <a:srgbClr val="F69200"/>
      </a:accent5>
      <a:accent6>
        <a:srgbClr val="D3E171"/>
      </a:accent6>
      <a:hlink>
        <a:srgbClr val="00B0F0"/>
      </a:hlink>
      <a:folHlink>
        <a:srgbClr val="954F72"/>
      </a:folHlink>
    </a:clrScheme>
    <a:fontScheme name="Spring GDS">
      <a:majorFont>
        <a:latin typeface="Noto Sans Black"/>
        <a:ea typeface=""/>
        <a:cs typeface=""/>
      </a:majorFont>
      <a:minorFont>
        <a:latin typeface="Noto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5cac8e9-8518-421b-8c7e-c865354a714b">
      <Terms xmlns="http://schemas.microsoft.com/office/infopath/2007/PartnerControls"/>
    </lcf76f155ced4ddcb4097134ff3c332f>
    <MigrationWizIdVersion xmlns="f5cac8e9-8518-421b-8c7e-c865354a714b" xsi:nil="true"/>
    <MigrationWizId xmlns="f5cac8e9-8518-421b-8c7e-c865354a714b" xsi:nil="true"/>
    <MigrationWizIdPermissions xmlns="f5cac8e9-8518-421b-8c7e-c865354a714b" xsi:nil="true"/>
    <TaxCatchAll xmlns="9859f36c-d47e-4b3f-98dd-b9ae0a9858a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B31C5529C2B5A49806A95547B730818" ma:contentTypeVersion="14" ma:contentTypeDescription="Opret et nyt dokument." ma:contentTypeScope="" ma:versionID="4c48591fdc670d22e4da4178e09704a7">
  <xsd:schema xmlns:xsd="http://www.w3.org/2001/XMLSchema" xmlns:xs="http://www.w3.org/2001/XMLSchema" xmlns:p="http://schemas.microsoft.com/office/2006/metadata/properties" xmlns:ns2="f5cac8e9-8518-421b-8c7e-c865354a714b" xmlns:ns3="9859f36c-d47e-4b3f-98dd-b9ae0a9858ae" targetNamespace="http://schemas.microsoft.com/office/2006/metadata/properties" ma:root="true" ma:fieldsID="d61c734345b94de37e6571ec0f9d1d39" ns2:_="" ns3:_="">
    <xsd:import namespace="f5cac8e9-8518-421b-8c7e-c865354a714b"/>
    <xsd:import namespace="9859f36c-d47e-4b3f-98dd-b9ae0a9858ae"/>
    <xsd:element name="properties">
      <xsd:complexType>
        <xsd:sequence>
          <xsd:element name="documentManagement">
            <xsd:complexType>
              <xsd:all>
                <xsd:element ref="ns2:MigrationWizId" minOccurs="0"/>
                <xsd:element ref="ns2:MigrationWizIdPermissions" minOccurs="0"/>
                <xsd:element ref="ns2:MigrationWizIdVersion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cac8e9-8518-421b-8c7e-c865354a714b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Version" ma:index="10" nillable="true" ma:displayName="MigrationWizIdVersion" ma:internalName="MigrationWizIdVersion">
      <xsd:simpleType>
        <xsd:restriction base="dms:Text"/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Billedmærker" ma:readOnly="false" ma:fieldId="{5cf76f15-5ced-4ddc-b409-7134ff3c332f}" ma:taxonomyMulti="true" ma:sspId="4d9a8a5b-47b2-4e59-81d8-99f8989a821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9f36c-d47e-4b3f-98dd-b9ae0a9858ae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b891bb96-15a9-47fe-9738-a6fc70e38607}" ma:internalName="TaxCatchAll" ma:showField="CatchAllData" ma:web="9859f36c-d47e-4b3f-98dd-b9ae0a9858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A53B895-4CDB-42EF-8A16-C644BB5D960E}">
  <ds:schemaRefs>
    <ds:schemaRef ds:uri="http://www.w3.org/XML/1998/namespace"/>
    <ds:schemaRef ds:uri="http://purl.org/dc/elements/1.1/"/>
    <ds:schemaRef ds:uri="320e5dfb-f98e-4c23-8e10-0e348086fc1c"/>
    <ds:schemaRef ds:uri="http://schemas.microsoft.com/office/2006/metadata/properties"/>
    <ds:schemaRef ds:uri="http://schemas.microsoft.com/office/infopath/2007/PartnerControls"/>
    <ds:schemaRef ds:uri="http://purl.org/dc/dcmitype/"/>
    <ds:schemaRef ds:uri="http://purl.org/dc/terms/"/>
    <ds:schemaRef ds:uri="http://schemas.openxmlformats.org/package/2006/metadata/core-properties"/>
    <ds:schemaRef ds:uri="http://schemas.microsoft.com/office/2006/documentManagement/types"/>
  </ds:schemaRefs>
</ds:datastoreItem>
</file>

<file path=customXml/itemProps2.xml><?xml version="1.0" encoding="utf-8"?>
<ds:datastoreItem xmlns:ds="http://schemas.openxmlformats.org/officeDocument/2006/customXml" ds:itemID="{29E07D08-4676-40FC-BF5B-079A27BBEC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AB5A20-5555-407D-AE49-4122375893F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BA64EEF-D5C6-42CE-85AF-641C1796916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0</Words>
  <Characters>388</Characters>
  <Application>Microsoft Office Word</Application>
  <DocSecurity>0</DocSecurity>
  <Lines>3</Lines>
  <Paragraphs>1</Paragraphs>
  <ScaleCrop>false</ScaleCrop>
  <Company/>
  <LinksUpToDate>false</LinksUpToDate>
  <CharactersWithSpaces>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Samantha</dc:creator>
  <cp:keywords/>
  <dc:description/>
  <cp:lastModifiedBy>Dijkman, Yorick</cp:lastModifiedBy>
  <cp:revision>2</cp:revision>
  <cp:lastPrinted>2022-12-20T03:09:00Z</cp:lastPrinted>
  <dcterms:created xsi:type="dcterms:W3CDTF">2024-12-13T09:17:00Z</dcterms:created>
  <dcterms:modified xsi:type="dcterms:W3CDTF">2024-12-13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FB31C5529C2B5A49806A95547B730818</vt:lpwstr>
  </property>
</Properties>
</file>